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BF56FB" w:rsidRDefault="00AA0EB4" w:rsidP="00CD5A20">
      <w:pPr>
        <w:pStyle w:val="title1"/>
      </w:pPr>
      <w:bookmarkStart w:id="0" w:name="_Toc17468621"/>
      <w:bookmarkStart w:id="1" w:name="_Toc115182573"/>
      <w:r w:rsidRPr="00BF56FB">
        <w:rPr>
          <w:rFonts w:hint="eastAsia"/>
        </w:rPr>
        <w:t>三、研發處</w:t>
      </w:r>
      <w:bookmarkEnd w:id="0"/>
      <w:bookmarkEnd w:id="1"/>
      <w:r w:rsidR="006617CD">
        <w:rPr>
          <w:rFonts w:hint="eastAsia"/>
        </w:rPr>
        <w:t>分層負責明細</w:t>
      </w:r>
      <w:r w:rsidR="000E6297">
        <w:rPr>
          <w:rFonts w:hint="eastAsia"/>
        </w:rPr>
        <w:t>表</w:t>
      </w:r>
    </w:p>
    <w:tbl>
      <w:tblPr>
        <w:tblW w:w="4991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1"/>
        <w:gridCol w:w="3102"/>
        <w:gridCol w:w="844"/>
        <w:gridCol w:w="844"/>
        <w:gridCol w:w="896"/>
        <w:gridCol w:w="777"/>
        <w:gridCol w:w="836"/>
        <w:gridCol w:w="1751"/>
      </w:tblGrid>
      <w:tr w:rsidR="00BF56FB" w:rsidRPr="00CB055D" w:rsidTr="00833E8B">
        <w:trPr>
          <w:cantSplit/>
          <w:trHeight w:val="492"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CB055D" w:rsidRDefault="00AA0EB4" w:rsidP="00781C7A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研</w:t>
            </w:r>
            <w:proofErr w:type="gramEnd"/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究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發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展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處</w:t>
            </w:r>
          </w:p>
        </w:tc>
      </w:tr>
      <w:tr w:rsidR="00BF56FB" w:rsidRPr="00CB055D" w:rsidTr="00CB055D">
        <w:trPr>
          <w:cantSplit/>
          <w:trHeight w:val="489"/>
        </w:trPr>
        <w:tc>
          <w:tcPr>
            <w:tcW w:w="1906" w:type="pct"/>
            <w:gridSpan w:val="2"/>
            <w:vMerge w:val="restart"/>
            <w:shd w:val="clear" w:color="auto" w:fill="D9D9D9"/>
            <w:vAlign w:val="center"/>
          </w:tcPr>
          <w:p w:rsidR="00E80276" w:rsidRPr="00CB055D" w:rsidRDefault="00E80276" w:rsidP="001D097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工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CB055D">
              <w:rPr>
                <w:rFonts w:ascii="Times New Roman" w:eastAsia="標楷體" w:cs="Times New Roman"/>
                <w:color w:val="auto"/>
              </w:rPr>
              <w:t>作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CB055D">
              <w:rPr>
                <w:rFonts w:ascii="Times New Roman" w:eastAsia="標楷體" w:cs="Times New Roman"/>
                <w:color w:val="auto"/>
              </w:rPr>
              <w:t>項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CB055D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183" w:type="pct"/>
            <w:gridSpan w:val="5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分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層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負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責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劃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911" w:type="pct"/>
            <w:vMerge w:val="restar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備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CB055D" w:rsidTr="00CB055D">
        <w:trPr>
          <w:cantSplit/>
          <w:trHeight w:val="227"/>
        </w:trPr>
        <w:tc>
          <w:tcPr>
            <w:tcW w:w="1906" w:type="pct"/>
            <w:gridSpan w:val="2"/>
            <w:vMerge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9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39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66" w:type="pct"/>
            <w:shd w:val="clear" w:color="auto" w:fill="D9D9D9"/>
            <w:vAlign w:val="center"/>
          </w:tcPr>
          <w:p w:rsidR="00E80276" w:rsidRPr="00CB055D" w:rsidRDefault="00E80276" w:rsidP="001D097D">
            <w:pPr>
              <w:spacing w:line="240" w:lineRule="atLeast"/>
              <w:ind w:rightChars="27" w:right="65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39" w:type="pct"/>
            <w:gridSpan w:val="2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911" w:type="pct"/>
            <w:vMerge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CB055D">
        <w:trPr>
          <w:cantSplit/>
          <w:trHeight w:val="227"/>
        </w:trPr>
        <w:tc>
          <w:tcPr>
            <w:tcW w:w="292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613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39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39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66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04" w:type="pct"/>
            <w:shd w:val="clear" w:color="auto" w:fill="D9D9D9"/>
            <w:vAlign w:val="center"/>
          </w:tcPr>
          <w:p w:rsidR="00E80276" w:rsidRPr="00CB055D" w:rsidRDefault="00833E8B" w:rsidP="001D097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CB055D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435" w:type="pct"/>
            <w:shd w:val="clear" w:color="auto" w:fill="D9D9D9"/>
            <w:vAlign w:val="center"/>
          </w:tcPr>
          <w:p w:rsidR="00E80276" w:rsidRPr="00CB055D" w:rsidRDefault="00E80276" w:rsidP="001D097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911" w:type="pct"/>
            <w:vMerge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CB055D">
        <w:trPr>
          <w:cantSplit/>
          <w:trHeight w:val="567"/>
        </w:trPr>
        <w:tc>
          <w:tcPr>
            <w:tcW w:w="292" w:type="pct"/>
            <w:vMerge w:val="restart"/>
            <w:vAlign w:val="center"/>
          </w:tcPr>
          <w:p w:rsidR="001D097D" w:rsidRPr="00CB055D" w:rsidRDefault="001D097D" w:rsidP="008E5A1D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研究發展業務發展規劃與督導</w:t>
            </w:r>
          </w:p>
        </w:tc>
        <w:tc>
          <w:tcPr>
            <w:tcW w:w="1613" w:type="pct"/>
          </w:tcPr>
          <w:p w:rsidR="001D097D" w:rsidRPr="00CB055D" w:rsidRDefault="001D097D" w:rsidP="00CA1770">
            <w:pPr>
              <w:pStyle w:val="a7"/>
              <w:numPr>
                <w:ilvl w:val="0"/>
                <w:numId w:val="247"/>
              </w:numPr>
              <w:spacing w:line="240" w:lineRule="atLeast"/>
              <w:ind w:leftChars="0" w:left="228" w:hanging="228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確立研究發展處之發展目標及工作任務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439" w:type="pct"/>
            <w:vAlign w:val="center"/>
          </w:tcPr>
          <w:p w:rsidR="001D097D" w:rsidRPr="00CB055D" w:rsidRDefault="001D097D" w:rsidP="003C29C0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9" w:type="pct"/>
            <w:vAlign w:val="center"/>
          </w:tcPr>
          <w:p w:rsidR="001D097D" w:rsidRPr="00CB055D" w:rsidRDefault="001D097D" w:rsidP="005B4220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E154F4" w:rsidRPr="00CB055D" w:rsidRDefault="001D097D" w:rsidP="005B422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04" w:type="pct"/>
            <w:vAlign w:val="center"/>
          </w:tcPr>
          <w:p w:rsidR="001D097D" w:rsidRPr="00CB055D" w:rsidRDefault="001D097D" w:rsidP="003C29C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5" w:type="pct"/>
            <w:vAlign w:val="center"/>
          </w:tcPr>
          <w:p w:rsidR="001D097D" w:rsidRPr="00CB055D" w:rsidRDefault="001D097D" w:rsidP="003C29C0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1" w:type="pct"/>
          </w:tcPr>
          <w:p w:rsidR="001D097D" w:rsidRPr="00CB055D" w:rsidRDefault="001D097D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B055D" w:rsidRPr="00CB055D" w:rsidTr="00CB055D">
        <w:trPr>
          <w:cantSplit/>
          <w:trHeight w:val="567"/>
        </w:trPr>
        <w:tc>
          <w:tcPr>
            <w:tcW w:w="292" w:type="pct"/>
            <w:vMerge/>
            <w:vAlign w:val="center"/>
          </w:tcPr>
          <w:p w:rsidR="00CB055D" w:rsidRPr="00CB055D" w:rsidRDefault="00CB055D" w:rsidP="00CB055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13" w:type="pct"/>
          </w:tcPr>
          <w:p w:rsidR="00CB055D" w:rsidRPr="00CB055D" w:rsidRDefault="00CB055D" w:rsidP="00CA1770">
            <w:pPr>
              <w:pStyle w:val="a7"/>
              <w:numPr>
                <w:ilvl w:val="0"/>
                <w:numId w:val="247"/>
              </w:numPr>
              <w:spacing w:line="240" w:lineRule="atLeast"/>
              <w:ind w:leftChars="0" w:left="228" w:hanging="228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協助各單位建立產學合作及各研究計畫案。</w:t>
            </w:r>
          </w:p>
        </w:tc>
        <w:tc>
          <w:tcPr>
            <w:tcW w:w="439" w:type="pct"/>
            <w:vAlign w:val="center"/>
          </w:tcPr>
          <w:p w:rsidR="00CB055D" w:rsidRPr="00CB055D" w:rsidRDefault="00CB055D" w:rsidP="00CB055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9" w:type="pct"/>
            <w:vAlign w:val="center"/>
          </w:tcPr>
          <w:p w:rsidR="00CB055D" w:rsidRPr="00CB055D" w:rsidRDefault="00CB055D" w:rsidP="00CB055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CB055D" w:rsidRPr="00CB055D" w:rsidRDefault="00CB055D" w:rsidP="00CB055D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4" w:type="pct"/>
            <w:vAlign w:val="center"/>
          </w:tcPr>
          <w:p w:rsidR="00CB055D" w:rsidRPr="00CB055D" w:rsidRDefault="00CB055D" w:rsidP="00CB055D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B055D" w:rsidRPr="00CB055D" w:rsidRDefault="00CB055D" w:rsidP="00CB055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1" w:type="pct"/>
          </w:tcPr>
          <w:p w:rsidR="00CB055D" w:rsidRPr="00CB055D" w:rsidRDefault="00CB055D" w:rsidP="00CB055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B055D" w:rsidRPr="00CB055D" w:rsidTr="00CB055D">
        <w:trPr>
          <w:cantSplit/>
          <w:trHeight w:val="567"/>
        </w:trPr>
        <w:tc>
          <w:tcPr>
            <w:tcW w:w="292" w:type="pct"/>
            <w:vMerge/>
            <w:vAlign w:val="center"/>
          </w:tcPr>
          <w:p w:rsidR="00CB055D" w:rsidRPr="00CB055D" w:rsidRDefault="00CB055D" w:rsidP="00CB055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13" w:type="pct"/>
          </w:tcPr>
          <w:p w:rsidR="00CB055D" w:rsidRPr="00CB055D" w:rsidRDefault="00CB055D" w:rsidP="00CA1770">
            <w:pPr>
              <w:pStyle w:val="a7"/>
              <w:numPr>
                <w:ilvl w:val="0"/>
                <w:numId w:val="247"/>
              </w:numPr>
              <w:spacing w:line="240" w:lineRule="atLeast"/>
              <w:ind w:leftChars="0" w:left="228" w:hanging="228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推廣產學合作之成果。</w:t>
            </w:r>
          </w:p>
        </w:tc>
        <w:tc>
          <w:tcPr>
            <w:tcW w:w="439" w:type="pct"/>
            <w:vAlign w:val="center"/>
          </w:tcPr>
          <w:p w:rsidR="00CB055D" w:rsidRPr="00CB055D" w:rsidRDefault="00CB055D" w:rsidP="00CB055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9" w:type="pct"/>
            <w:vAlign w:val="center"/>
          </w:tcPr>
          <w:p w:rsidR="00CB055D" w:rsidRPr="00CB055D" w:rsidRDefault="00CB055D" w:rsidP="00CB055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CB055D" w:rsidRPr="00CB055D" w:rsidRDefault="00CB055D" w:rsidP="00CB055D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4" w:type="pct"/>
            <w:vAlign w:val="center"/>
          </w:tcPr>
          <w:p w:rsidR="00CB055D" w:rsidRPr="00CB055D" w:rsidRDefault="00CB055D" w:rsidP="00CB055D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B055D" w:rsidRPr="00CB055D" w:rsidRDefault="00CB055D" w:rsidP="00CB055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1" w:type="pct"/>
          </w:tcPr>
          <w:p w:rsidR="00CB055D" w:rsidRPr="00CB055D" w:rsidRDefault="00CB055D" w:rsidP="00CB055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B055D" w:rsidRPr="00CB055D" w:rsidTr="00CB055D">
        <w:trPr>
          <w:cantSplit/>
          <w:trHeight w:val="567"/>
        </w:trPr>
        <w:tc>
          <w:tcPr>
            <w:tcW w:w="292" w:type="pct"/>
            <w:vMerge/>
            <w:vAlign w:val="center"/>
          </w:tcPr>
          <w:p w:rsidR="00CB055D" w:rsidRPr="00CB055D" w:rsidRDefault="00CB055D" w:rsidP="00CB055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13" w:type="pct"/>
          </w:tcPr>
          <w:p w:rsidR="00CB055D" w:rsidRPr="00CB055D" w:rsidRDefault="00CB055D" w:rsidP="00CA1770">
            <w:pPr>
              <w:pStyle w:val="a7"/>
              <w:numPr>
                <w:ilvl w:val="0"/>
                <w:numId w:val="247"/>
              </w:numPr>
              <w:spacing w:line="240" w:lineRule="atLeast"/>
              <w:ind w:leftChars="0" w:left="228" w:hanging="228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督導與檢核研究發展處各工作計畫之執行。</w:t>
            </w:r>
          </w:p>
        </w:tc>
        <w:tc>
          <w:tcPr>
            <w:tcW w:w="439" w:type="pct"/>
            <w:vAlign w:val="center"/>
          </w:tcPr>
          <w:p w:rsidR="00CB055D" w:rsidRPr="00CB055D" w:rsidRDefault="00CB055D" w:rsidP="00CB055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9" w:type="pct"/>
            <w:vAlign w:val="center"/>
          </w:tcPr>
          <w:p w:rsidR="00CB055D" w:rsidRPr="00CB055D" w:rsidRDefault="00CB055D" w:rsidP="00CB055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 w:hint="eastAsia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CB055D" w:rsidRPr="00CB055D" w:rsidRDefault="00CB055D" w:rsidP="00CB055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4" w:type="pct"/>
            <w:vAlign w:val="center"/>
          </w:tcPr>
          <w:p w:rsidR="00CB055D" w:rsidRPr="00CB055D" w:rsidRDefault="00CB055D" w:rsidP="00CB055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B055D" w:rsidRPr="00CB055D" w:rsidRDefault="00CB055D" w:rsidP="00CB055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1" w:type="pct"/>
          </w:tcPr>
          <w:p w:rsidR="00CB055D" w:rsidRPr="00CB055D" w:rsidRDefault="00CB055D" w:rsidP="00CB055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CB055D">
        <w:trPr>
          <w:cantSplit/>
          <w:trHeight w:val="567"/>
        </w:trPr>
        <w:tc>
          <w:tcPr>
            <w:tcW w:w="292" w:type="pct"/>
            <w:vMerge/>
            <w:vAlign w:val="center"/>
          </w:tcPr>
          <w:p w:rsidR="00F515D7" w:rsidRPr="00CB055D" w:rsidRDefault="00F515D7" w:rsidP="00F515D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13" w:type="pct"/>
          </w:tcPr>
          <w:p w:rsidR="00F515D7" w:rsidRPr="00CB055D" w:rsidRDefault="00F515D7" w:rsidP="00CA1770">
            <w:pPr>
              <w:pStyle w:val="a7"/>
              <w:numPr>
                <w:ilvl w:val="0"/>
                <w:numId w:val="247"/>
              </w:numPr>
              <w:spacing w:line="240" w:lineRule="atLeast"/>
              <w:ind w:leftChars="0" w:left="228" w:hanging="228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協助爭取、推動跨校間之產學合作案。</w:t>
            </w:r>
          </w:p>
        </w:tc>
        <w:tc>
          <w:tcPr>
            <w:tcW w:w="439" w:type="pct"/>
            <w:vAlign w:val="center"/>
          </w:tcPr>
          <w:p w:rsidR="00F515D7" w:rsidRPr="00CB055D" w:rsidRDefault="00F515D7" w:rsidP="00F515D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9" w:type="pct"/>
            <w:vAlign w:val="center"/>
          </w:tcPr>
          <w:p w:rsidR="00F515D7" w:rsidRPr="00CB055D" w:rsidRDefault="00F515D7" w:rsidP="00F515D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F515D7" w:rsidRPr="00CB055D" w:rsidRDefault="00F515D7" w:rsidP="00F515D7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4" w:type="pct"/>
            <w:vAlign w:val="center"/>
          </w:tcPr>
          <w:p w:rsidR="00F515D7" w:rsidRPr="00CB055D" w:rsidRDefault="00F515D7" w:rsidP="00F515D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F515D7" w:rsidRPr="00CB055D" w:rsidRDefault="00F515D7" w:rsidP="00F515D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1" w:type="pct"/>
          </w:tcPr>
          <w:p w:rsidR="00F515D7" w:rsidRPr="00CB055D" w:rsidRDefault="00F515D7" w:rsidP="00F515D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CB055D">
        <w:trPr>
          <w:cantSplit/>
          <w:trHeight w:val="567"/>
        </w:trPr>
        <w:tc>
          <w:tcPr>
            <w:tcW w:w="292" w:type="pct"/>
            <w:vMerge/>
            <w:vAlign w:val="center"/>
          </w:tcPr>
          <w:p w:rsidR="00F515D7" w:rsidRPr="00CB055D" w:rsidRDefault="00F515D7" w:rsidP="00F515D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13" w:type="pct"/>
          </w:tcPr>
          <w:p w:rsidR="00F515D7" w:rsidRPr="00CB055D" w:rsidRDefault="00F515D7" w:rsidP="00CA1770">
            <w:pPr>
              <w:pStyle w:val="a7"/>
              <w:numPr>
                <w:ilvl w:val="0"/>
                <w:numId w:val="247"/>
              </w:numPr>
              <w:spacing w:line="240" w:lineRule="atLeast"/>
              <w:ind w:leftChars="0" w:left="228" w:hanging="228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出席校外產官學合作或研究發展相關會議。</w:t>
            </w:r>
          </w:p>
        </w:tc>
        <w:tc>
          <w:tcPr>
            <w:tcW w:w="439" w:type="pct"/>
            <w:vAlign w:val="center"/>
          </w:tcPr>
          <w:p w:rsidR="00F515D7" w:rsidRPr="00CB055D" w:rsidRDefault="00F515D7" w:rsidP="00F515D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9" w:type="pct"/>
            <w:vAlign w:val="center"/>
          </w:tcPr>
          <w:p w:rsidR="00F515D7" w:rsidRPr="00CB055D" w:rsidRDefault="00F515D7" w:rsidP="00F515D7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6" w:type="pct"/>
            <w:vAlign w:val="center"/>
          </w:tcPr>
          <w:p w:rsidR="00F515D7" w:rsidRPr="00CB055D" w:rsidRDefault="00F515D7" w:rsidP="00F515D7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04" w:type="pct"/>
            <w:vAlign w:val="center"/>
          </w:tcPr>
          <w:p w:rsidR="00F515D7" w:rsidRPr="00CB055D" w:rsidRDefault="00F515D7" w:rsidP="00F515D7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5" w:type="pct"/>
            <w:vAlign w:val="center"/>
          </w:tcPr>
          <w:p w:rsidR="00F515D7" w:rsidRPr="00CB055D" w:rsidRDefault="00F515D7" w:rsidP="00F515D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1" w:type="pct"/>
          </w:tcPr>
          <w:p w:rsidR="00F515D7" w:rsidRPr="00CB055D" w:rsidRDefault="00F515D7" w:rsidP="00F515D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CB055D">
        <w:trPr>
          <w:cantSplit/>
          <w:trHeight w:val="567"/>
        </w:trPr>
        <w:tc>
          <w:tcPr>
            <w:tcW w:w="292" w:type="pct"/>
            <w:vMerge/>
            <w:vAlign w:val="center"/>
          </w:tcPr>
          <w:p w:rsidR="00F515D7" w:rsidRPr="00CB055D" w:rsidRDefault="00F515D7" w:rsidP="00F515D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13" w:type="pct"/>
          </w:tcPr>
          <w:p w:rsidR="00F515D7" w:rsidRPr="00CB055D" w:rsidRDefault="00F515D7" w:rsidP="00CA1770">
            <w:pPr>
              <w:pStyle w:val="a7"/>
              <w:numPr>
                <w:ilvl w:val="0"/>
                <w:numId w:val="247"/>
              </w:numPr>
              <w:spacing w:line="240" w:lineRule="atLeast"/>
              <w:ind w:leftChars="0" w:left="228" w:hanging="228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督導研究發展處相關法規之建立。</w:t>
            </w:r>
          </w:p>
        </w:tc>
        <w:tc>
          <w:tcPr>
            <w:tcW w:w="439" w:type="pct"/>
            <w:vAlign w:val="center"/>
          </w:tcPr>
          <w:p w:rsidR="00F515D7" w:rsidRPr="00CB055D" w:rsidRDefault="00F515D7" w:rsidP="00F515D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9" w:type="pct"/>
            <w:vAlign w:val="center"/>
          </w:tcPr>
          <w:p w:rsidR="00F515D7" w:rsidRPr="00CB055D" w:rsidRDefault="00F515D7" w:rsidP="00F515D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F515D7" w:rsidRPr="00CB055D" w:rsidRDefault="00F515D7" w:rsidP="00F515D7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04" w:type="pct"/>
            <w:vAlign w:val="center"/>
          </w:tcPr>
          <w:p w:rsidR="00F515D7" w:rsidRPr="00CB055D" w:rsidRDefault="00F515D7" w:rsidP="00F515D7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5" w:type="pct"/>
            <w:vAlign w:val="center"/>
          </w:tcPr>
          <w:p w:rsidR="00F515D7" w:rsidRPr="00CB055D" w:rsidRDefault="00F515D7" w:rsidP="00F515D7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11" w:type="pct"/>
          </w:tcPr>
          <w:p w:rsidR="00F515D7" w:rsidRPr="00CB055D" w:rsidRDefault="00F515D7" w:rsidP="00F515D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F515D7" w:rsidRPr="00CB055D" w:rsidTr="00CB055D">
        <w:trPr>
          <w:cantSplit/>
          <w:trHeight w:val="567"/>
        </w:trPr>
        <w:tc>
          <w:tcPr>
            <w:tcW w:w="292" w:type="pct"/>
            <w:vAlign w:val="center"/>
          </w:tcPr>
          <w:p w:rsidR="00F515D7" w:rsidRPr="00CB055D" w:rsidRDefault="00F515D7" w:rsidP="00F515D7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其他</w:t>
            </w:r>
          </w:p>
        </w:tc>
        <w:tc>
          <w:tcPr>
            <w:tcW w:w="1613" w:type="pct"/>
            <w:vAlign w:val="center"/>
          </w:tcPr>
          <w:p w:rsidR="00F515D7" w:rsidRPr="00CB055D" w:rsidRDefault="00F515D7" w:rsidP="00F515D7">
            <w:pPr>
              <w:spacing w:line="240" w:lineRule="atLeast"/>
              <w:ind w:leftChars="50" w:left="300" w:hangingChars="75" w:hanging="18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交辦事項與其他</w:t>
            </w:r>
            <w:r w:rsidRPr="00CB055D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439" w:type="pct"/>
            <w:vAlign w:val="center"/>
          </w:tcPr>
          <w:p w:rsidR="00F515D7" w:rsidRPr="00CB055D" w:rsidRDefault="00F515D7" w:rsidP="00F515D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9" w:type="pct"/>
            <w:vAlign w:val="center"/>
          </w:tcPr>
          <w:p w:rsidR="00F515D7" w:rsidRPr="00CB055D" w:rsidRDefault="00F515D7" w:rsidP="00F515D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6" w:type="pct"/>
            <w:vAlign w:val="center"/>
          </w:tcPr>
          <w:p w:rsidR="00F515D7" w:rsidRPr="00CB055D" w:rsidRDefault="00F515D7" w:rsidP="00F515D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4" w:type="pct"/>
            <w:vAlign w:val="center"/>
          </w:tcPr>
          <w:p w:rsidR="00F515D7" w:rsidRPr="00CB055D" w:rsidRDefault="00F515D7" w:rsidP="00F515D7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F515D7" w:rsidRPr="00CB055D" w:rsidRDefault="00F515D7" w:rsidP="00F515D7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1" w:type="pct"/>
          </w:tcPr>
          <w:p w:rsidR="00F515D7" w:rsidRPr="00CB055D" w:rsidRDefault="00F515D7" w:rsidP="00F515D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EB2B3F" w:rsidRPr="00BF56FB" w:rsidRDefault="00EB2B3F" w:rsidP="003B7795">
      <w:pPr>
        <w:rPr>
          <w:rFonts w:ascii="標楷體" w:eastAsia="標楷體" w:hAnsi="標楷體"/>
          <w:color w:val="auto"/>
          <w:sz w:val="28"/>
          <w:szCs w:val="28"/>
        </w:rPr>
      </w:pPr>
    </w:p>
    <w:p w:rsidR="003B7795" w:rsidRPr="00BF56FB" w:rsidRDefault="00EB2B3F" w:rsidP="0035793A">
      <w:pPr>
        <w:widowControl/>
        <w:rPr>
          <w:rFonts w:ascii="標楷體" w:eastAsia="標楷體" w:hAnsi="標楷體"/>
          <w:color w:val="auto"/>
          <w:sz w:val="28"/>
          <w:szCs w:val="28"/>
        </w:rPr>
      </w:pPr>
      <w:r w:rsidRPr="00BF56FB">
        <w:rPr>
          <w:rFonts w:ascii="標楷體" w:eastAsia="標楷體" w:hAnsi="標楷體"/>
          <w:color w:val="auto"/>
          <w:sz w:val="28"/>
          <w:szCs w:val="28"/>
        </w:rPr>
        <w:br w:type="page"/>
      </w:r>
      <w:bookmarkStart w:id="2" w:name="_GoBack"/>
      <w:bookmarkEnd w:id="2"/>
    </w:p>
    <w:p w:rsidR="00AA0EB4" w:rsidRPr="00BF56FB" w:rsidRDefault="00AA0EB4" w:rsidP="00C41D20">
      <w:pPr>
        <w:pStyle w:val="1title"/>
      </w:pPr>
      <w:bookmarkStart w:id="3" w:name="_Toc17468622"/>
      <w:bookmarkStart w:id="4" w:name="_Toc115182574"/>
      <w:r w:rsidRPr="00BF56FB">
        <w:lastRenderedPageBreak/>
        <w:t>1.</w:t>
      </w:r>
      <w:r w:rsidRPr="00BF56FB">
        <w:rPr>
          <w:rFonts w:hint="eastAsia"/>
        </w:rPr>
        <w:t>校務</w:t>
      </w:r>
      <w:r w:rsidR="005F2CF7">
        <w:rPr>
          <w:rFonts w:hint="eastAsia"/>
        </w:rPr>
        <w:t>研究</w:t>
      </w:r>
      <w:r w:rsidRPr="00BF56FB">
        <w:rPr>
          <w:rFonts w:hint="eastAsia"/>
        </w:rPr>
        <w:t>發展組</w:t>
      </w:r>
      <w:bookmarkEnd w:id="3"/>
      <w:bookmarkEnd w:id="4"/>
    </w:p>
    <w:tbl>
      <w:tblPr>
        <w:tblW w:w="5000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56"/>
        <w:gridCol w:w="3077"/>
        <w:gridCol w:w="838"/>
        <w:gridCol w:w="861"/>
        <w:gridCol w:w="870"/>
        <w:gridCol w:w="853"/>
        <w:gridCol w:w="709"/>
        <w:gridCol w:w="1864"/>
      </w:tblGrid>
      <w:tr w:rsidR="00BF56FB" w:rsidRPr="00BF56FB" w:rsidTr="005F744E">
        <w:trPr>
          <w:cantSplit/>
          <w:trHeight w:val="436"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CB055D" w:rsidRDefault="00AA0EB4" w:rsidP="003B7795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cs="Times New Roman"/>
                <w:color w:val="auto"/>
              </w:rPr>
              <w:br w:type="page"/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校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proofErr w:type="gramStart"/>
            <w:r w:rsidR="005F2CF7" w:rsidRPr="00CB055D">
              <w:rPr>
                <w:rFonts w:ascii="Times New Roman" w:eastAsia="標楷體" w:cs="Times New Roman"/>
                <w:b/>
                <w:color w:val="auto"/>
              </w:rPr>
              <w:t>研</w:t>
            </w:r>
            <w:proofErr w:type="gramEnd"/>
            <w:r w:rsidR="005F2CF7"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="005F2CF7" w:rsidRPr="00CB055D">
              <w:rPr>
                <w:rFonts w:ascii="Times New Roman" w:eastAsia="標楷體" w:cs="Times New Roman"/>
                <w:b/>
                <w:color w:val="auto"/>
              </w:rPr>
              <w:t>究</w:t>
            </w:r>
            <w:r w:rsidR="005F2CF7"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發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展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BF56FB" w:rsidTr="00833E8B">
        <w:trPr>
          <w:cantSplit/>
          <w:trHeight w:val="416"/>
          <w:tblHeader/>
        </w:trPr>
        <w:tc>
          <w:tcPr>
            <w:tcW w:w="1887" w:type="pct"/>
            <w:gridSpan w:val="2"/>
            <w:vMerge w:val="restart"/>
            <w:shd w:val="clear" w:color="auto" w:fill="D9D9D9"/>
            <w:vAlign w:val="center"/>
          </w:tcPr>
          <w:p w:rsidR="00E80276" w:rsidRPr="00CB055D" w:rsidRDefault="00E80276" w:rsidP="001D097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工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CB055D">
              <w:rPr>
                <w:rFonts w:ascii="Times New Roman" w:eastAsia="標楷體" w:cs="Times New Roman"/>
                <w:color w:val="auto"/>
              </w:rPr>
              <w:t>作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CB055D">
              <w:rPr>
                <w:rFonts w:ascii="Times New Roman" w:eastAsia="標楷體" w:cs="Times New Roman"/>
                <w:color w:val="auto"/>
              </w:rPr>
              <w:t>項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CB055D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145" w:type="pct"/>
            <w:gridSpan w:val="5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分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層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負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責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劃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968" w:type="pct"/>
            <w:vMerge w:val="restar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備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  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BF56FB" w:rsidTr="00833E8B">
        <w:trPr>
          <w:cantSplit/>
          <w:trHeight w:val="227"/>
          <w:tblHeader/>
        </w:trPr>
        <w:tc>
          <w:tcPr>
            <w:tcW w:w="1887" w:type="pct"/>
            <w:gridSpan w:val="2"/>
            <w:vMerge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47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52" w:type="pct"/>
            <w:shd w:val="clear" w:color="auto" w:fill="D9D9D9"/>
            <w:vAlign w:val="center"/>
          </w:tcPr>
          <w:p w:rsidR="00E80276" w:rsidRPr="00CB055D" w:rsidRDefault="00E80276" w:rsidP="00625802">
            <w:pPr>
              <w:spacing w:line="240" w:lineRule="atLeast"/>
              <w:ind w:rightChars="14" w:right="34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11" w:type="pct"/>
            <w:gridSpan w:val="2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968" w:type="pct"/>
            <w:vMerge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227"/>
          <w:tblHeader/>
        </w:trPr>
        <w:tc>
          <w:tcPr>
            <w:tcW w:w="289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98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35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47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52" w:type="pct"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43" w:type="pct"/>
            <w:shd w:val="clear" w:color="auto" w:fill="D9D9D9"/>
            <w:vAlign w:val="center"/>
          </w:tcPr>
          <w:p w:rsidR="00E80276" w:rsidRPr="00CB055D" w:rsidRDefault="00833E8B" w:rsidP="001D097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CB055D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68" w:type="pct"/>
            <w:shd w:val="clear" w:color="auto" w:fill="D9D9D9"/>
            <w:vAlign w:val="center"/>
          </w:tcPr>
          <w:p w:rsidR="00E80276" w:rsidRPr="00CB055D" w:rsidRDefault="00E80276" w:rsidP="001D097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968" w:type="pct"/>
            <w:vMerge/>
            <w:shd w:val="clear" w:color="auto" w:fill="D9D9D9"/>
            <w:vAlign w:val="center"/>
          </w:tcPr>
          <w:p w:rsidR="00E80276" w:rsidRPr="00CB055D" w:rsidRDefault="00E8027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 w:val="restart"/>
            <w:vAlign w:val="center"/>
          </w:tcPr>
          <w:p w:rsidR="001D097D" w:rsidRPr="00CB055D" w:rsidRDefault="005B4220" w:rsidP="005B4220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校務發展相關業務</w:t>
            </w:r>
          </w:p>
        </w:tc>
        <w:tc>
          <w:tcPr>
            <w:tcW w:w="1598" w:type="pct"/>
            <w:vAlign w:val="center"/>
          </w:tcPr>
          <w:p w:rsidR="001D097D" w:rsidRPr="00CB055D" w:rsidRDefault="001D097D" w:rsidP="00D64E68">
            <w:pPr>
              <w:pStyle w:val="a7"/>
              <w:numPr>
                <w:ilvl w:val="0"/>
                <w:numId w:val="2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中程校務發展計畫內容彙整、計畫書編印。</w:t>
            </w:r>
          </w:p>
        </w:tc>
        <w:tc>
          <w:tcPr>
            <w:tcW w:w="435" w:type="pct"/>
            <w:vAlign w:val="center"/>
          </w:tcPr>
          <w:p w:rsidR="001D097D" w:rsidRPr="00CB055D" w:rsidRDefault="001D097D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1D097D" w:rsidRPr="00CB055D" w:rsidRDefault="001D097D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1D097D" w:rsidRPr="00CB055D" w:rsidRDefault="001D097D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3" w:type="pct"/>
            <w:vAlign w:val="center"/>
          </w:tcPr>
          <w:p w:rsidR="001D097D" w:rsidRPr="00CB055D" w:rsidRDefault="001D097D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8" w:type="pct"/>
            <w:vAlign w:val="center"/>
          </w:tcPr>
          <w:p w:rsidR="001D097D" w:rsidRPr="00CB055D" w:rsidRDefault="001D097D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1D097D" w:rsidRPr="00CB055D" w:rsidRDefault="001D097D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1D097D" w:rsidRPr="00CB055D" w:rsidRDefault="001D097D" w:rsidP="003C29C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1D097D" w:rsidRPr="00CB055D" w:rsidRDefault="001D097D" w:rsidP="00D64E68">
            <w:pPr>
              <w:pStyle w:val="a7"/>
              <w:numPr>
                <w:ilvl w:val="0"/>
                <w:numId w:val="2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中程校務發展計畫之執行進度管考。</w:t>
            </w:r>
          </w:p>
        </w:tc>
        <w:tc>
          <w:tcPr>
            <w:tcW w:w="435" w:type="pct"/>
            <w:vAlign w:val="center"/>
          </w:tcPr>
          <w:p w:rsidR="001D097D" w:rsidRPr="00CB055D" w:rsidRDefault="001D097D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1D097D" w:rsidRPr="00CB055D" w:rsidRDefault="001D097D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1D097D" w:rsidRPr="00CB055D" w:rsidRDefault="00CB055D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3" w:type="pct"/>
            <w:vAlign w:val="center"/>
          </w:tcPr>
          <w:p w:rsidR="001D097D" w:rsidRPr="00CB055D" w:rsidRDefault="001D097D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1D097D" w:rsidRPr="00CB055D" w:rsidRDefault="001D097D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1D097D" w:rsidRPr="00CB055D" w:rsidRDefault="001D097D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591692" w:rsidRPr="00CB055D" w:rsidRDefault="00591692" w:rsidP="003C29C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D64E68">
            <w:pPr>
              <w:pStyle w:val="a7"/>
              <w:numPr>
                <w:ilvl w:val="0"/>
                <w:numId w:val="2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辦理校務發展委員會議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68" w:type="pct"/>
            <w:vMerge w:val="restart"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會議通知，提案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繕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</w:rPr>
              <w:t>打、發送、記錄、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陳閱</w:t>
            </w:r>
            <w:proofErr w:type="gramEnd"/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591692" w:rsidRPr="00CB055D" w:rsidRDefault="00591692" w:rsidP="003C29C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737860">
            <w:pPr>
              <w:pStyle w:val="a7"/>
              <w:numPr>
                <w:ilvl w:val="0"/>
                <w:numId w:val="2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「文藻外語大學校務發展委員會」設置辦法修訂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68" w:type="pct"/>
            <w:vMerge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591692" w:rsidRPr="00CB055D" w:rsidRDefault="00591692" w:rsidP="003C29C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5B4220">
            <w:pPr>
              <w:pStyle w:val="a7"/>
              <w:numPr>
                <w:ilvl w:val="0"/>
                <w:numId w:val="2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辦理中程校務發展計畫核心小組會議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68" w:type="pct"/>
            <w:vMerge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591692" w:rsidRPr="00CB055D" w:rsidRDefault="00591692" w:rsidP="003C29C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D64E68">
            <w:pPr>
              <w:pStyle w:val="a7"/>
              <w:numPr>
                <w:ilvl w:val="0"/>
                <w:numId w:val="2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上述會議決議事項之執行進度追蹤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68" w:type="pct"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 w:val="restart"/>
            <w:vAlign w:val="center"/>
          </w:tcPr>
          <w:p w:rsidR="00591692" w:rsidRPr="00CB055D" w:rsidRDefault="00591692" w:rsidP="00FB6341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技專校院校務基本資料庫填報及維護相關業務</w:t>
            </w:r>
          </w:p>
        </w:tc>
        <w:tc>
          <w:tcPr>
            <w:tcW w:w="1598" w:type="pct"/>
            <w:vAlign w:val="center"/>
          </w:tcPr>
          <w:p w:rsidR="00591692" w:rsidRPr="00CB055D" w:rsidRDefault="00591692" w:rsidP="00D64E68">
            <w:pPr>
              <w:pStyle w:val="a7"/>
              <w:numPr>
                <w:ilvl w:val="0"/>
                <w:numId w:val="3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辦理技專校院基本資料庫填報說明會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591692" w:rsidRPr="00CB055D" w:rsidRDefault="00591692" w:rsidP="003C29C0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D64E68">
            <w:pPr>
              <w:pStyle w:val="a7"/>
              <w:numPr>
                <w:ilvl w:val="0"/>
                <w:numId w:val="3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技專校院基本資料庫填報說明會相關資料上傳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591692" w:rsidRPr="00CB055D" w:rsidRDefault="00591692" w:rsidP="003C29C0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D64E68">
            <w:pPr>
              <w:pStyle w:val="a7"/>
              <w:numPr>
                <w:ilvl w:val="0"/>
                <w:numId w:val="3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技專校院基本資料庫填報資料彙整及檢核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591692" w:rsidRPr="00CB055D" w:rsidRDefault="00591692" w:rsidP="003C29C0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D64E68">
            <w:pPr>
              <w:pStyle w:val="a7"/>
              <w:numPr>
                <w:ilvl w:val="0"/>
                <w:numId w:val="3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技專校院基本資料庫填報資料報部作業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591692" w:rsidRPr="00CB055D" w:rsidRDefault="00591692" w:rsidP="003C29C0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D64E68">
            <w:pPr>
              <w:pStyle w:val="a7"/>
              <w:numPr>
                <w:ilvl w:val="0"/>
                <w:numId w:val="3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技專校院基本資料庫資料修正申請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上雲科系統申請修正</w:t>
            </w:r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591692" w:rsidRPr="00CB055D" w:rsidRDefault="00591692" w:rsidP="003C29C0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D64E68">
            <w:pPr>
              <w:pStyle w:val="a7"/>
              <w:numPr>
                <w:ilvl w:val="0"/>
                <w:numId w:val="3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技專校院基本資料庫資料修正報部作業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591692" w:rsidRPr="00CB055D" w:rsidRDefault="00591692" w:rsidP="00FB6341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5B4220">
            <w:pPr>
              <w:pStyle w:val="a7"/>
              <w:numPr>
                <w:ilvl w:val="0"/>
                <w:numId w:val="3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教師歷程檔案系統之雲科大匯出模組系統管理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591692" w:rsidRPr="00CB055D" w:rsidRDefault="00591692" w:rsidP="00FB6341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737860">
            <w:pPr>
              <w:pStyle w:val="a7"/>
              <w:numPr>
                <w:ilvl w:val="0"/>
                <w:numId w:val="3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訊息公告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cantSplit/>
          <w:trHeight w:val="1070"/>
        </w:trPr>
        <w:tc>
          <w:tcPr>
            <w:tcW w:w="289" w:type="pct"/>
            <w:vMerge w:val="restart"/>
            <w:vAlign w:val="center"/>
          </w:tcPr>
          <w:p w:rsidR="00591692" w:rsidRPr="00CB055D" w:rsidRDefault="00591692" w:rsidP="00CB055D">
            <w:pPr>
              <w:spacing w:line="200" w:lineRule="atLeast"/>
              <w:jc w:val="both"/>
              <w:rPr>
                <w:rFonts w:ascii="Times New Roman" w:eastAsia="標楷體" w:cs="Times New Roman"/>
                <w:b/>
                <w:color w:val="auto"/>
                <w:szCs w:val="23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  <w:szCs w:val="23"/>
              </w:rPr>
              <w:t>獎勵補助</w:t>
            </w:r>
            <w:r w:rsidRPr="00CB055D">
              <w:rPr>
                <w:rFonts w:ascii="Times New Roman" w:eastAsia="標楷體" w:cs="Times New Roman"/>
                <w:b/>
                <w:color w:val="auto"/>
                <w:szCs w:val="23"/>
              </w:rPr>
              <w:lastRenderedPageBreak/>
              <w:t>私校整體發展資料庫填報及維護相關業務</w:t>
            </w:r>
          </w:p>
        </w:tc>
        <w:tc>
          <w:tcPr>
            <w:tcW w:w="1598" w:type="pct"/>
            <w:vAlign w:val="center"/>
          </w:tcPr>
          <w:p w:rsidR="00591692" w:rsidRPr="00CB055D" w:rsidRDefault="00591692" w:rsidP="00D64E68">
            <w:pPr>
              <w:pStyle w:val="a7"/>
              <w:numPr>
                <w:ilvl w:val="0"/>
                <w:numId w:val="4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lastRenderedPageBreak/>
              <w:t>辦理獎補助款基本資料彙整、核對、報部作業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CB055D">
        <w:trPr>
          <w:cantSplit/>
          <w:trHeight w:val="1070"/>
        </w:trPr>
        <w:tc>
          <w:tcPr>
            <w:tcW w:w="289" w:type="pct"/>
            <w:vMerge/>
            <w:vAlign w:val="center"/>
          </w:tcPr>
          <w:p w:rsidR="00591692" w:rsidRPr="00CB055D" w:rsidRDefault="00591692" w:rsidP="003C29C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D64E68">
            <w:pPr>
              <w:pStyle w:val="a7"/>
              <w:numPr>
                <w:ilvl w:val="0"/>
                <w:numId w:val="4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辦理獎補助款資料書面審核作業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  <w:vAlign w:val="center"/>
          </w:tcPr>
          <w:p w:rsidR="00591692" w:rsidRPr="00CB055D" w:rsidRDefault="00591692" w:rsidP="00CB055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配合教育部來文辦理</w:t>
            </w:r>
          </w:p>
        </w:tc>
      </w:tr>
      <w:tr w:rsidR="00BF56FB" w:rsidRPr="00BF56FB" w:rsidTr="00CB055D">
        <w:trPr>
          <w:cantSplit/>
          <w:trHeight w:val="1070"/>
        </w:trPr>
        <w:tc>
          <w:tcPr>
            <w:tcW w:w="289" w:type="pct"/>
            <w:vMerge/>
            <w:vAlign w:val="center"/>
          </w:tcPr>
          <w:p w:rsidR="00591692" w:rsidRPr="00CB055D" w:rsidRDefault="00591692" w:rsidP="003C29C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D64E68">
            <w:pPr>
              <w:pStyle w:val="a7"/>
              <w:numPr>
                <w:ilvl w:val="0"/>
                <w:numId w:val="4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辦理獎補助款實地訪視作業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  <w:vAlign w:val="center"/>
          </w:tcPr>
          <w:p w:rsidR="00591692" w:rsidRPr="00CB055D" w:rsidRDefault="00591692" w:rsidP="00CB055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配合教育部來文辦理</w:t>
            </w:r>
          </w:p>
        </w:tc>
      </w:tr>
      <w:tr w:rsidR="00BF56FB" w:rsidRPr="00BF56FB" w:rsidTr="00833E8B">
        <w:trPr>
          <w:cantSplit/>
          <w:trHeight w:val="1070"/>
        </w:trPr>
        <w:tc>
          <w:tcPr>
            <w:tcW w:w="289" w:type="pct"/>
            <w:vMerge/>
            <w:vAlign w:val="center"/>
          </w:tcPr>
          <w:p w:rsidR="00591692" w:rsidRPr="00CB055D" w:rsidRDefault="00591692" w:rsidP="003C29C0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91692" w:rsidRPr="00CB055D" w:rsidRDefault="00591692" w:rsidP="00737860">
            <w:pPr>
              <w:pStyle w:val="a7"/>
              <w:numPr>
                <w:ilvl w:val="0"/>
                <w:numId w:val="4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訊息公告。</w:t>
            </w:r>
          </w:p>
        </w:tc>
        <w:tc>
          <w:tcPr>
            <w:tcW w:w="435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2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3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591692" w:rsidRPr="00CB055D" w:rsidRDefault="00591692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591692" w:rsidRPr="00CB055D" w:rsidRDefault="00591692" w:rsidP="003C29C0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5F2CF7" w:rsidRPr="00BF56FB" w:rsidTr="00833E8B">
        <w:trPr>
          <w:cantSplit/>
          <w:trHeight w:val="680"/>
        </w:trPr>
        <w:tc>
          <w:tcPr>
            <w:tcW w:w="289" w:type="pct"/>
            <w:vMerge w:val="restart"/>
            <w:vAlign w:val="center"/>
          </w:tcPr>
          <w:p w:rsidR="005F2CF7" w:rsidRPr="00CB055D" w:rsidRDefault="005F2CF7" w:rsidP="005F2CF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校務研究相關業務</w:t>
            </w:r>
          </w:p>
        </w:tc>
        <w:tc>
          <w:tcPr>
            <w:tcW w:w="1598" w:type="pct"/>
            <w:vAlign w:val="center"/>
          </w:tcPr>
          <w:p w:rsidR="005F2CF7" w:rsidRPr="00CB055D" w:rsidRDefault="005F2CF7" w:rsidP="00CA1770">
            <w:pPr>
              <w:pStyle w:val="a7"/>
              <w:numPr>
                <w:ilvl w:val="0"/>
                <w:numId w:val="248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校務議題數據分析</w:t>
            </w:r>
          </w:p>
        </w:tc>
        <w:tc>
          <w:tcPr>
            <w:tcW w:w="435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3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8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5F2CF7" w:rsidRPr="00CB055D" w:rsidRDefault="005F2CF7" w:rsidP="005F2CF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5F2CF7" w:rsidRPr="00BF56FB" w:rsidTr="00CB055D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5F2CF7" w:rsidRPr="00CB055D" w:rsidRDefault="005F2CF7" w:rsidP="005F2CF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F2CF7" w:rsidRPr="00CB055D" w:rsidRDefault="005F2CF7" w:rsidP="00CA1770">
            <w:pPr>
              <w:pStyle w:val="a7"/>
              <w:numPr>
                <w:ilvl w:val="0"/>
                <w:numId w:val="248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校務研究資料申請與管理</w:t>
            </w:r>
          </w:p>
        </w:tc>
        <w:tc>
          <w:tcPr>
            <w:tcW w:w="435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3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8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  <w:vAlign w:val="center"/>
          </w:tcPr>
          <w:p w:rsidR="005F2CF7" w:rsidRPr="00CB055D" w:rsidRDefault="005F2CF7" w:rsidP="00CB055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查小組</w:t>
            </w:r>
          </w:p>
        </w:tc>
      </w:tr>
      <w:tr w:rsidR="005F2CF7" w:rsidRPr="00BF56FB" w:rsidTr="00833E8B">
        <w:trPr>
          <w:cantSplit/>
          <w:trHeight w:val="680"/>
        </w:trPr>
        <w:tc>
          <w:tcPr>
            <w:tcW w:w="289" w:type="pct"/>
            <w:vMerge w:val="restart"/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綜合業務</w:t>
            </w:r>
          </w:p>
        </w:tc>
        <w:tc>
          <w:tcPr>
            <w:tcW w:w="1598" w:type="pct"/>
            <w:vAlign w:val="center"/>
          </w:tcPr>
          <w:p w:rsidR="005F2CF7" w:rsidRPr="00CB055D" w:rsidRDefault="005F2CF7" w:rsidP="005F2CF7">
            <w:pPr>
              <w:pStyle w:val="a7"/>
              <w:numPr>
                <w:ilvl w:val="0"/>
                <w:numId w:val="5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校務研究發展組公文</w:t>
            </w:r>
            <w:r w:rsidRPr="00CB055D">
              <w:rPr>
                <w:rFonts w:ascii="Times New Roman" w:eastAsia="標楷體" w:cs="Times New Roman"/>
                <w:color w:val="auto"/>
              </w:rPr>
              <w:t>(</w:t>
            </w:r>
            <w:r w:rsidRPr="00CB055D">
              <w:rPr>
                <w:rFonts w:ascii="Times New Roman" w:eastAsia="標楷體" w:cs="Times New Roman"/>
                <w:color w:val="auto"/>
              </w:rPr>
              <w:t>函</w:t>
            </w:r>
            <w:r w:rsidRPr="00CB055D">
              <w:rPr>
                <w:rFonts w:ascii="Times New Roman" w:eastAsia="標楷體" w:cs="Times New Roman"/>
                <w:color w:val="auto"/>
              </w:rPr>
              <w:t>)</w:t>
            </w:r>
            <w:r w:rsidRPr="00CB055D">
              <w:rPr>
                <w:rFonts w:ascii="Times New Roman" w:eastAsia="標楷體" w:cs="Times New Roman"/>
                <w:color w:val="auto"/>
              </w:rPr>
              <w:t>之擬、簽辦，彙整收發、追蹤、檔案管理。</w:t>
            </w:r>
          </w:p>
        </w:tc>
        <w:tc>
          <w:tcPr>
            <w:tcW w:w="435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3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5F2CF7" w:rsidRPr="00CB055D" w:rsidRDefault="005F2CF7" w:rsidP="005F2CF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5F2CF7" w:rsidRPr="00BF56FB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5F2CF7" w:rsidRPr="00CB055D" w:rsidRDefault="005F2CF7" w:rsidP="005F2CF7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F2CF7" w:rsidRPr="00CB055D" w:rsidRDefault="005F2CF7" w:rsidP="005F2CF7">
            <w:pPr>
              <w:pStyle w:val="a7"/>
              <w:numPr>
                <w:ilvl w:val="0"/>
                <w:numId w:val="5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組內年度預算編列、執行。</w:t>
            </w:r>
          </w:p>
        </w:tc>
        <w:tc>
          <w:tcPr>
            <w:tcW w:w="2145" w:type="pct"/>
            <w:gridSpan w:val="5"/>
            <w:tcBorders>
              <w:bottom w:val="single" w:sz="4" w:space="0" w:color="auto"/>
              <w:tr2bl w:val="nil"/>
            </w:tcBorders>
            <w:vAlign w:val="center"/>
          </w:tcPr>
          <w:p w:rsidR="005F2CF7" w:rsidRPr="00CB055D" w:rsidRDefault="005F2CF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color w:val="auto"/>
              </w:rPr>
              <w:t>F1</w:t>
            </w:r>
            <w:r w:rsidRPr="00CB055D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68" w:type="pct"/>
          </w:tcPr>
          <w:p w:rsidR="005F2CF7" w:rsidRPr="00CB055D" w:rsidRDefault="005F2CF7" w:rsidP="005F2CF7">
            <w:pPr>
              <w:spacing w:line="240" w:lineRule="atLeast"/>
              <w:ind w:left="209" w:hangingChars="87" w:hanging="209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5F2CF7" w:rsidRPr="00BF56FB" w:rsidTr="00833E8B">
        <w:trPr>
          <w:cantSplit/>
          <w:trHeight w:val="680"/>
        </w:trPr>
        <w:tc>
          <w:tcPr>
            <w:tcW w:w="289" w:type="pct"/>
            <w:vMerge/>
            <w:textDirection w:val="tbRlV"/>
            <w:vAlign w:val="center"/>
          </w:tcPr>
          <w:p w:rsidR="005F2CF7" w:rsidRPr="00CB055D" w:rsidRDefault="005F2CF7" w:rsidP="005F2CF7">
            <w:pPr>
              <w:spacing w:line="240" w:lineRule="atLeast"/>
              <w:ind w:left="113" w:right="113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F2CF7" w:rsidRPr="00CB055D" w:rsidRDefault="005F2CF7" w:rsidP="005F2CF7">
            <w:pPr>
              <w:pStyle w:val="a7"/>
              <w:numPr>
                <w:ilvl w:val="0"/>
                <w:numId w:val="5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組內網頁設計製作、維護管理。</w:t>
            </w:r>
          </w:p>
        </w:tc>
        <w:tc>
          <w:tcPr>
            <w:tcW w:w="2145" w:type="pct"/>
            <w:gridSpan w:val="5"/>
            <w:tcBorders>
              <w:tr2bl w:val="nil"/>
            </w:tcBorders>
            <w:vAlign w:val="center"/>
          </w:tcPr>
          <w:p w:rsidR="005F2CF7" w:rsidRPr="00CB055D" w:rsidRDefault="005F2CF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color w:val="auto"/>
              </w:rPr>
              <w:t>N2</w:t>
            </w:r>
            <w:r w:rsidRPr="00CB055D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68" w:type="pct"/>
          </w:tcPr>
          <w:p w:rsidR="005F2CF7" w:rsidRPr="00CB055D" w:rsidRDefault="005F2CF7" w:rsidP="005F2CF7">
            <w:pPr>
              <w:spacing w:line="240" w:lineRule="atLeast"/>
              <w:ind w:left="209" w:hangingChars="87" w:hanging="209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5F2CF7" w:rsidRPr="00BF56FB" w:rsidTr="00833E8B">
        <w:trPr>
          <w:cantSplit/>
          <w:trHeight w:val="680"/>
        </w:trPr>
        <w:tc>
          <w:tcPr>
            <w:tcW w:w="289" w:type="pct"/>
            <w:vMerge/>
            <w:textDirection w:val="tbRlV"/>
            <w:vAlign w:val="center"/>
          </w:tcPr>
          <w:p w:rsidR="005F2CF7" w:rsidRPr="00CB055D" w:rsidRDefault="005F2CF7" w:rsidP="005F2CF7">
            <w:pPr>
              <w:spacing w:line="240" w:lineRule="atLeast"/>
              <w:ind w:left="113" w:right="113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F2CF7" w:rsidRPr="00CB055D" w:rsidRDefault="005F2CF7" w:rsidP="005F2CF7">
            <w:pPr>
              <w:pStyle w:val="a7"/>
              <w:numPr>
                <w:ilvl w:val="0"/>
                <w:numId w:val="5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財產申購、保管、報修、報廢、移轉。</w:t>
            </w:r>
          </w:p>
        </w:tc>
        <w:tc>
          <w:tcPr>
            <w:tcW w:w="435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ind w:leftChars="50" w:left="300" w:hangingChars="75" w:hanging="180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2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3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8" w:type="pct"/>
            <w:tcBorders>
              <w:bottom w:val="single" w:sz="4" w:space="0" w:color="auto"/>
            </w:tcBorders>
            <w:vAlign w:val="center"/>
          </w:tcPr>
          <w:p w:rsidR="005F2CF7" w:rsidRPr="00CB055D" w:rsidRDefault="005F2CF7" w:rsidP="005F2CF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5F2CF7" w:rsidRPr="00CB055D" w:rsidRDefault="005F2CF7" w:rsidP="00CB055D">
            <w:pPr>
              <w:spacing w:line="320" w:lineRule="exact"/>
              <w:ind w:left="209" w:hangingChars="87" w:hanging="209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color w:val="auto"/>
              </w:rPr>
              <w:t>單位</w:t>
            </w:r>
            <w:r w:rsidRPr="00CB055D">
              <w:rPr>
                <w:rFonts w:ascii="Times New Roman" w:eastAsia="標楷體" w:cs="Times New Roman"/>
                <w:bCs/>
                <w:color w:val="auto"/>
                <w:kern w:val="52"/>
              </w:rPr>
              <w:t>財產登記與保管之</w:t>
            </w:r>
            <w:r w:rsidRPr="00CB055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color w:val="auto"/>
              </w:rPr>
              <w:t>F7</w:t>
            </w:r>
            <w:r w:rsidRPr="00CB055D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</w:tr>
      <w:tr w:rsidR="005F2CF7" w:rsidRPr="00BF56FB" w:rsidTr="00833E8B">
        <w:trPr>
          <w:cantSplit/>
          <w:trHeight w:val="680"/>
        </w:trPr>
        <w:tc>
          <w:tcPr>
            <w:tcW w:w="289" w:type="pct"/>
            <w:vMerge/>
            <w:textDirection w:val="tbRlV"/>
            <w:vAlign w:val="center"/>
          </w:tcPr>
          <w:p w:rsidR="005F2CF7" w:rsidRPr="00CB055D" w:rsidRDefault="005F2CF7" w:rsidP="005F2CF7">
            <w:pPr>
              <w:spacing w:line="240" w:lineRule="atLeast"/>
              <w:ind w:left="113" w:right="113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F2CF7" w:rsidRPr="00CB055D" w:rsidRDefault="005F2CF7" w:rsidP="005F2CF7">
            <w:pPr>
              <w:pStyle w:val="a7"/>
              <w:numPr>
                <w:ilvl w:val="0"/>
                <w:numId w:val="5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填寫大事紀。</w:t>
            </w:r>
          </w:p>
        </w:tc>
        <w:tc>
          <w:tcPr>
            <w:tcW w:w="2145" w:type="pct"/>
            <w:gridSpan w:val="5"/>
            <w:tcBorders>
              <w:bottom w:val="single" w:sz="4" w:space="0" w:color="auto"/>
              <w:tr2bl w:val="nil"/>
            </w:tcBorders>
            <w:vAlign w:val="center"/>
          </w:tcPr>
          <w:p w:rsidR="005F2CF7" w:rsidRPr="00CB055D" w:rsidRDefault="005F2CF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color w:val="auto"/>
              </w:rPr>
              <w:t>N1</w:t>
            </w:r>
            <w:r w:rsidRPr="00CB055D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68" w:type="pct"/>
            <w:vAlign w:val="center"/>
          </w:tcPr>
          <w:p w:rsidR="005F2CF7" w:rsidRPr="00CB055D" w:rsidRDefault="005F2CF7" w:rsidP="005F2CF7">
            <w:pPr>
              <w:spacing w:line="240" w:lineRule="atLeast"/>
              <w:ind w:leftChars="4" w:left="120" w:hangingChars="46" w:hanging="11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5F2CF7" w:rsidRPr="00BF56FB" w:rsidTr="00833E8B">
        <w:trPr>
          <w:cantSplit/>
          <w:trHeight w:val="680"/>
        </w:trPr>
        <w:tc>
          <w:tcPr>
            <w:tcW w:w="289" w:type="pct"/>
            <w:vMerge/>
            <w:textDirection w:val="tbRlV"/>
            <w:vAlign w:val="center"/>
          </w:tcPr>
          <w:p w:rsidR="005F2CF7" w:rsidRPr="00CB055D" w:rsidRDefault="005F2CF7" w:rsidP="005F2CF7">
            <w:pPr>
              <w:spacing w:line="240" w:lineRule="atLeast"/>
              <w:ind w:left="113" w:right="113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F2CF7" w:rsidRPr="00CB055D" w:rsidRDefault="005F2CF7" w:rsidP="005F2CF7">
            <w:pPr>
              <w:pStyle w:val="a7"/>
              <w:numPr>
                <w:ilvl w:val="0"/>
                <w:numId w:val="5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工讀生、服務志工申請及督導管理。</w:t>
            </w:r>
          </w:p>
        </w:tc>
        <w:tc>
          <w:tcPr>
            <w:tcW w:w="2145" w:type="pct"/>
            <w:gridSpan w:val="5"/>
            <w:tcBorders>
              <w:bottom w:val="single" w:sz="4" w:space="0" w:color="auto"/>
              <w:tr2bl w:val="nil"/>
            </w:tcBorders>
            <w:vAlign w:val="center"/>
          </w:tcPr>
          <w:p w:rsidR="005F2CF7" w:rsidRPr="00CB055D" w:rsidRDefault="00CB055D" w:rsidP="00CB055D">
            <w:pPr>
              <w:spacing w:line="240" w:lineRule="atLeast"/>
              <w:ind w:leftChars="22" w:left="375" w:hangingChars="134" w:hanging="322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Cambria Math" w:eastAsia="標楷體" w:hAnsi="Cambria Math" w:cs="Cambria Math" w:hint="eastAsia"/>
                <w:color w:val="auto"/>
              </w:rPr>
              <w:t xml:space="preserve"> </w:t>
            </w:r>
            <w:r w:rsidR="005F2CF7"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="005F2CF7" w:rsidRPr="00CB055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="005F2CF7" w:rsidRPr="00CB055D">
              <w:rPr>
                <w:rFonts w:ascii="Times New Roman" w:eastAsia="標楷體" w:cs="Times New Roman"/>
                <w:color w:val="auto"/>
              </w:rPr>
              <w:t>K1</w:t>
            </w:r>
            <w:r w:rsidR="005F2CF7" w:rsidRPr="00CB055D">
              <w:rPr>
                <w:rFonts w:ascii="Times New Roman" w:eastAsia="標楷體" w:cs="Times New Roman"/>
                <w:color w:val="auto"/>
              </w:rPr>
              <w:t>、</w:t>
            </w:r>
            <w:r w:rsidR="005F2CF7" w:rsidRPr="00CB055D">
              <w:rPr>
                <w:rFonts w:ascii="Times New Roman" w:eastAsia="標楷體" w:cs="Times New Roman"/>
                <w:color w:val="auto"/>
              </w:rPr>
              <w:t>D4</w:t>
            </w:r>
            <w:r w:rsidR="005F2CF7" w:rsidRPr="00CB055D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="005F2CF7" w:rsidRPr="00CB055D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68" w:type="pct"/>
            <w:vAlign w:val="center"/>
          </w:tcPr>
          <w:p w:rsidR="005F2CF7" w:rsidRPr="00CB055D" w:rsidRDefault="005F2CF7" w:rsidP="005F2CF7">
            <w:pPr>
              <w:spacing w:line="240" w:lineRule="atLeast"/>
              <w:ind w:leftChars="50" w:left="353" w:hangingChars="97" w:hanging="233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5F2CF7" w:rsidRPr="00BF56FB" w:rsidTr="00833E8B">
        <w:trPr>
          <w:cantSplit/>
          <w:trHeight w:val="680"/>
        </w:trPr>
        <w:tc>
          <w:tcPr>
            <w:tcW w:w="289" w:type="pct"/>
            <w:vMerge/>
            <w:textDirection w:val="tbRlV"/>
            <w:vAlign w:val="center"/>
          </w:tcPr>
          <w:p w:rsidR="005F2CF7" w:rsidRPr="00CB055D" w:rsidRDefault="005F2CF7" w:rsidP="005F2CF7">
            <w:pPr>
              <w:spacing w:line="240" w:lineRule="atLeast"/>
              <w:ind w:left="113" w:right="113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5F2CF7" w:rsidRPr="00CB055D" w:rsidRDefault="005F2CF7" w:rsidP="005F2CF7">
            <w:pPr>
              <w:pStyle w:val="a7"/>
              <w:numPr>
                <w:ilvl w:val="0"/>
                <w:numId w:val="5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校基庫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資料填報。</w:t>
            </w:r>
          </w:p>
        </w:tc>
        <w:tc>
          <w:tcPr>
            <w:tcW w:w="2145" w:type="pct"/>
            <w:gridSpan w:val="5"/>
            <w:tcBorders>
              <w:tr2bl w:val="nil"/>
            </w:tcBorders>
            <w:vAlign w:val="center"/>
          </w:tcPr>
          <w:p w:rsidR="005F2CF7" w:rsidRPr="00CB055D" w:rsidRDefault="005F2CF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color w:val="auto"/>
              </w:rPr>
              <w:t>N5</w:t>
            </w:r>
            <w:r w:rsidRPr="00CB055D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68" w:type="pct"/>
            <w:vAlign w:val="center"/>
          </w:tcPr>
          <w:p w:rsidR="005F2CF7" w:rsidRPr="00CB055D" w:rsidRDefault="005F2CF7" w:rsidP="005F2CF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EB2B3F" w:rsidRPr="00BF56FB" w:rsidRDefault="00EB2B3F" w:rsidP="00A077AA">
      <w:pPr>
        <w:rPr>
          <w:color w:val="auto"/>
        </w:rPr>
      </w:pPr>
    </w:p>
    <w:p w:rsidR="00EB2B3F" w:rsidRPr="00BF56FB" w:rsidRDefault="00EB2B3F">
      <w:pPr>
        <w:widowControl/>
        <w:rPr>
          <w:color w:val="auto"/>
        </w:rPr>
      </w:pPr>
      <w:r w:rsidRPr="00BF56FB">
        <w:rPr>
          <w:color w:val="auto"/>
        </w:rPr>
        <w:br w:type="page"/>
      </w:r>
    </w:p>
    <w:p w:rsidR="00AA0EB4" w:rsidRPr="00BF56FB" w:rsidRDefault="00AA0EB4" w:rsidP="00C41D20">
      <w:pPr>
        <w:pStyle w:val="1title"/>
      </w:pPr>
      <w:bookmarkStart w:id="5" w:name="_Toc17468623"/>
      <w:bookmarkStart w:id="6" w:name="_Toc115182575"/>
      <w:r w:rsidRPr="00BF56FB">
        <w:lastRenderedPageBreak/>
        <w:t>2.</w:t>
      </w:r>
      <w:bookmarkStart w:id="7" w:name="_Toc17468624"/>
      <w:bookmarkEnd w:id="5"/>
      <w:r w:rsidRPr="00BF56FB">
        <w:rPr>
          <w:rFonts w:hint="eastAsia"/>
        </w:rPr>
        <w:t>產官學合作組</w:t>
      </w:r>
      <w:bookmarkEnd w:id="6"/>
      <w:bookmarkEnd w:id="7"/>
    </w:p>
    <w:tbl>
      <w:tblPr>
        <w:tblW w:w="4999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05"/>
        <w:gridCol w:w="2955"/>
        <w:gridCol w:w="843"/>
        <w:gridCol w:w="1051"/>
        <w:gridCol w:w="6"/>
        <w:gridCol w:w="882"/>
        <w:gridCol w:w="826"/>
        <w:gridCol w:w="10"/>
        <w:gridCol w:w="864"/>
        <w:gridCol w:w="1484"/>
      </w:tblGrid>
      <w:tr w:rsidR="00A65694" w:rsidRPr="00CB055D" w:rsidTr="0049732E">
        <w:trPr>
          <w:cantSplit/>
          <w:trHeight w:val="436"/>
          <w:tblHeader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br w:type="page"/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產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官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學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合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作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A65694" w:rsidRPr="00CB055D" w:rsidTr="00A65694">
        <w:trPr>
          <w:cantSplit/>
          <w:trHeight w:val="416"/>
          <w:tblHeader/>
        </w:trPr>
        <w:tc>
          <w:tcPr>
            <w:tcW w:w="190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工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CB055D">
              <w:rPr>
                <w:rFonts w:ascii="Times New Roman" w:eastAsia="標楷體" w:cs="Times New Roman"/>
                <w:color w:val="auto"/>
              </w:rPr>
              <w:t>作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CB055D">
              <w:rPr>
                <w:rFonts w:ascii="Times New Roman" w:eastAsia="標楷體" w:cs="Times New Roman"/>
                <w:color w:val="auto"/>
              </w:rPr>
              <w:t>項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CB055D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分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層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負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責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劃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77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備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A65694" w:rsidRPr="00CB055D" w:rsidTr="00A65694">
        <w:trPr>
          <w:cantSplit/>
          <w:trHeight w:val="227"/>
          <w:tblHeader/>
        </w:trPr>
        <w:tc>
          <w:tcPr>
            <w:tcW w:w="19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rightChars="44" w:right="106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8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227"/>
          <w:tblHeader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307107" w:rsidP="0049732E">
            <w:pPr>
              <w:widowControl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07107" w:rsidRPr="00CB055D" w:rsidRDefault="00307107" w:rsidP="0049732E">
            <w:pPr>
              <w:widowControl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07107" w:rsidRPr="00CB055D" w:rsidRDefault="00833E8B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CB055D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產官學合作業務發展與規劃</w:t>
            </w: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 w:val="20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協助各單位辦理產官學合作案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擬訂或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增修產官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學合作案辦理流程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管理產官學合作案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推動產官學合作案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5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推廣產官學合作之成果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CB055D" w:rsidRPr="00CB055D" w:rsidTr="00DB7498">
        <w:trPr>
          <w:cantSplit/>
          <w:trHeight w:val="51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B055D" w:rsidRPr="00CB055D" w:rsidRDefault="00CB055D" w:rsidP="0049732E">
            <w:pPr>
              <w:widowControl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B055D" w:rsidRPr="00CB055D" w:rsidRDefault="00CB055D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6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出席校外產官學合作相關會議。</w:t>
            </w:r>
          </w:p>
        </w:tc>
        <w:tc>
          <w:tcPr>
            <w:tcW w:w="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B055D" w:rsidRPr="00CB055D" w:rsidRDefault="00CB055D" w:rsidP="00CB055D">
            <w:pPr>
              <w:spacing w:line="240" w:lineRule="atLeast"/>
              <w:ind w:leftChars="44" w:left="106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 w:hint="eastAsia"/>
                <w:b/>
                <w:color w:val="auto"/>
              </w:rPr>
              <w:t>(B)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055D" w:rsidRPr="00CB055D" w:rsidRDefault="00CB055D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7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擬訂、增修、訂定相關產官學合作法令規章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CB055D">
        <w:trPr>
          <w:cantSplit/>
          <w:trHeight w:val="1037"/>
        </w:trPr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產官學合作業務臨時人</w:t>
            </w: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力聘用</w:t>
            </w: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產官學合作業務臨時人力聘用合約修訂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CB055D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D4</w:t>
            </w:r>
            <w:r w:rsidR="00CB055D">
              <w:rPr>
                <w:rFonts w:ascii="Times New Roman" w:eastAsia="標楷體" w:cs="Times New Roman" w:hint="eastAsia"/>
                <w:b/>
                <w:color w:val="auto"/>
              </w:rPr>
              <w:t>、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K1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666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「產官學合作業務聘用臨時人力」申請作業相關表單維護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76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教師「申請產官學合作計畫或補助相關獎勵補助」業務</w:t>
            </w: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「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文藻外語大學產官學合作計畫獎勵要點」申請作業相關表單維護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99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辦理</w:t>
            </w:r>
            <w:r w:rsidRPr="00CB055D">
              <w:rPr>
                <w:rFonts w:ascii="Times New Roman" w:eastAsia="標楷體" w:cs="Times New Roman"/>
                <w:color w:val="auto"/>
              </w:rPr>
              <w:t>「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文藻外語大學產官學合作計畫獎勵要點」申請作業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1004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CB055D">
              <w:rPr>
                <w:rFonts w:ascii="Times New Roman" w:eastAsia="標楷體" w:cs="Times New Roman"/>
                <w:color w:val="auto"/>
              </w:rPr>
              <w:t>「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文藻外語大學產官學合作計畫獎勵要點」申請作業相關表單維護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702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4.</w:t>
            </w:r>
            <w:r w:rsidR="00CB055D">
              <w:rPr>
                <w:rFonts w:ascii="Times New Roman" w:eastAsia="標楷體" w:cs="Times New Roman" w:hint="eastAsia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辦理「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文藻外語大學</w:t>
            </w:r>
            <w:r w:rsidR="00CB055D">
              <w:rPr>
                <w:rFonts w:ascii="Times New Roman" w:eastAsia="標楷體" w:cs="Times New Roman" w:hint="eastAsia"/>
                <w:color w:val="auto"/>
                <w:szCs w:val="28"/>
              </w:rPr>
              <w:t>獎補助教師專題研究計畫實施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要點」申請作業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70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5.</w:t>
            </w:r>
            <w:r w:rsidR="00CB055D">
              <w:rPr>
                <w:rFonts w:ascii="Times New Roman" w:eastAsia="標楷體" w:cs="Times New Roman" w:hint="eastAsia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辦理教育部獎補助款預算彙整填報作業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1131"/>
        </w:trPr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lastRenderedPageBreak/>
              <w:t>教師指導學生參與競賽獎勵業務</w:t>
            </w: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1.</w:t>
            </w:r>
            <w:r w:rsidRPr="00CB055D">
              <w:rPr>
                <w:rFonts w:ascii="Times New Roman" w:eastAsia="標楷體" w:cs="Times New Roman"/>
                <w:color w:val="auto"/>
              </w:rPr>
              <w:t>「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文藻外語大學獎勵教師指導學生參與競賽實施要點」申請作業相關表單維護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113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CB055D">
              <w:rPr>
                <w:rFonts w:ascii="Times New Roman" w:eastAsia="標楷體" w:cs="Times New Roman"/>
                <w:color w:val="auto"/>
              </w:rPr>
              <w:t>辦理「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文藻外語大學獎勵教師指導學生參與競賽實施要點」申請作業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70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3.</w:t>
            </w:r>
            <w:r w:rsidRPr="00CB055D">
              <w:rPr>
                <w:rFonts w:ascii="Times New Roman" w:eastAsia="標楷體" w:cs="Times New Roman"/>
                <w:color w:val="auto"/>
              </w:rPr>
              <w:t>辦理教育部獎補助款預算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彙整暨執行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</w:rPr>
              <w:t>清冊填報作業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725"/>
        </w:trPr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教師赴公民營</w:t>
            </w:r>
            <w:proofErr w:type="gramEnd"/>
            <w:r w:rsidRPr="00CB055D">
              <w:rPr>
                <w:rFonts w:ascii="Times New Roman" w:eastAsia="標楷體" w:cs="Times New Roman"/>
                <w:b/>
                <w:color w:val="auto"/>
              </w:rPr>
              <w:t>機構研習業務</w:t>
            </w: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「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文藻外語大學補助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教師赴公民營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機構研習服務作業要點」申請作業相關表單維護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725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辦理</w:t>
            </w:r>
            <w:r w:rsidRPr="00CB055D">
              <w:rPr>
                <w:rFonts w:ascii="Times New Roman" w:eastAsia="標楷體" w:cs="Times New Roman"/>
                <w:color w:val="auto"/>
              </w:rPr>
              <w:t>「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文藻外語大學補助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教師赴公民營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機構研習服務作業要點」申請作業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76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CB055D">
              <w:rPr>
                <w:rFonts w:ascii="Times New Roman" w:eastAsia="標楷體" w:cs="Times New Roman"/>
                <w:color w:val="auto"/>
              </w:rPr>
              <w:t>「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文藻外語大學補助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教師赴公民營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機構研習服務作業要點」申請作業相關表單用印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(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研習服務機構合作同意書、機構研習服務契約書、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教師赴公民營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機構研習服務契約書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)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A65694">
            <w:pPr>
              <w:spacing w:line="320" w:lineRule="exact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經教師產業研習推動委員會通過之研習案，經校長核定後，其相關表單用印時由研發長核定，簡化流程。</w:t>
            </w:r>
          </w:p>
        </w:tc>
      </w:tr>
      <w:tr w:rsidR="00A65694" w:rsidRPr="00CB055D" w:rsidTr="00A65694">
        <w:trPr>
          <w:cantSplit/>
          <w:trHeight w:val="510"/>
        </w:trPr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307107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307107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其他</w:t>
            </w: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49732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其他</w:t>
            </w: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86" w:hangingChars="11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lastRenderedPageBreak/>
              <w:t>1.</w:t>
            </w:r>
            <w:r w:rsidRPr="00CB055D">
              <w:rPr>
                <w:rFonts w:ascii="Times New Roman" w:eastAsia="標楷體" w:cs="Times New Roman"/>
                <w:color w:val="auto"/>
              </w:rPr>
              <w:t>產官學合作組公文（函）之擬、簽辦，彙整收發、追蹤、檔案管理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編列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預算暨掌控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決算情形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F1</w:t>
            </w:r>
            <w:r w:rsidR="00CB055D">
              <w:rPr>
                <w:rFonts w:ascii="Times New Roman" w:eastAsia="標楷體" w:cs="Times New Roman" w:hint="eastAsia"/>
                <w:b/>
                <w:color w:val="auto"/>
              </w:rPr>
              <w:t>、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F2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ind w:left="286" w:hangingChars="11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3.</w:t>
            </w:r>
            <w:r w:rsidRPr="00CB055D">
              <w:rPr>
                <w:rFonts w:ascii="Times New Roman" w:eastAsia="標楷體" w:cs="Times New Roman"/>
                <w:color w:val="auto"/>
              </w:rPr>
              <w:t>產官學合作組相關訊息公告、通知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86" w:hangingChars="119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4.</w:t>
            </w:r>
            <w:r w:rsidRPr="00CB055D">
              <w:rPr>
                <w:rFonts w:ascii="Times New Roman" w:eastAsia="標楷體" w:cs="Times New Roman"/>
                <w:color w:val="auto"/>
              </w:rPr>
              <w:t>產官學合作組網頁設計製作、維護管理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N2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5.</w:t>
            </w:r>
            <w:r w:rsidRPr="00CB055D">
              <w:rPr>
                <w:rFonts w:ascii="Times New Roman" w:eastAsia="標楷體" w:cs="Times New Roman"/>
                <w:color w:val="auto"/>
              </w:rPr>
              <w:t>產官學合作組財產申購、保管、報修、報廢、移轉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3C1E89">
            <w:pPr>
              <w:spacing w:line="240" w:lineRule="atLeast"/>
              <w:ind w:left="161" w:hangingChars="67" w:hanging="161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color w:val="auto"/>
              </w:rPr>
              <w:t>單位</w:t>
            </w:r>
            <w:r w:rsidRPr="00CB055D">
              <w:rPr>
                <w:rFonts w:ascii="Times New Roman" w:eastAsia="標楷體" w:cs="Times New Roman"/>
                <w:bCs/>
                <w:color w:val="auto"/>
                <w:kern w:val="52"/>
              </w:rPr>
              <w:t>財產登記與保管之</w:t>
            </w:r>
            <w:r w:rsidRPr="00CB055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color w:val="auto"/>
              </w:rPr>
              <w:t>F7</w:t>
            </w:r>
            <w:r w:rsidRPr="00CB055D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6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每月提供大事記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N1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7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校內會議報告準備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8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雲科大資料庫填報相關資料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N5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9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協助學校各單位辦理專利業務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10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標準作業流程擬定及更新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49732E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11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服務</w:t>
            </w:r>
            <w:r w:rsidRPr="00CB055D">
              <w:rPr>
                <w:rFonts w:ascii="Times New Roman" w:eastAsia="標楷體" w:cs="Times New Roman"/>
                <w:color w:val="auto"/>
              </w:rPr>
              <w:t>志工申請及督導管理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49732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49732E">
            <w:pPr>
              <w:spacing w:line="240" w:lineRule="atLeast"/>
              <w:ind w:left="254" w:hangingChars="106" w:hanging="254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12.</w:t>
            </w:r>
            <w:r w:rsidRPr="00CB055D">
              <w:rPr>
                <w:rFonts w:ascii="Times New Roman" w:eastAsia="標楷體" w:cs="Times New Roman"/>
                <w:color w:val="auto"/>
              </w:rPr>
              <w:t>研究中心主任聘書製作用印申請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I6.3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CB055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各研究中心申請主任聘用簽陳經校長核定後，其聘書製作用印時，由研發長核定，簡化流程。</w:t>
            </w: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widowControl/>
              <w:spacing w:line="32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教師「申請學術研究相關獎勵補助」業務</w:t>
            </w:r>
          </w:p>
          <w:p w:rsidR="00307107" w:rsidRPr="00CB055D" w:rsidRDefault="00307107" w:rsidP="00307107">
            <w:pPr>
              <w:widowControl/>
              <w:spacing w:line="32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307107">
            <w:pPr>
              <w:widowControl/>
              <w:spacing w:line="32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307107">
            <w:pPr>
              <w:widowControl/>
              <w:spacing w:line="32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307107">
            <w:pPr>
              <w:widowControl/>
              <w:spacing w:line="32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307107">
            <w:pPr>
              <w:widowControl/>
              <w:spacing w:line="32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307107">
            <w:pPr>
              <w:widowControl/>
              <w:spacing w:line="32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307107">
            <w:pPr>
              <w:widowControl/>
              <w:spacing w:line="32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307107" w:rsidRPr="00CB055D" w:rsidRDefault="00307107" w:rsidP="00307107">
            <w:pPr>
              <w:widowControl/>
              <w:spacing w:line="32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教師「申請學術研究相關獎勵補助」業務</w:t>
            </w:r>
          </w:p>
          <w:p w:rsidR="00307107" w:rsidRPr="00CB055D" w:rsidRDefault="00307107" w:rsidP="00307107">
            <w:pPr>
              <w:widowControl/>
              <w:spacing w:line="32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lastRenderedPageBreak/>
              <w:t>1.</w:t>
            </w:r>
            <w:r w:rsidRPr="00CB055D">
              <w:rPr>
                <w:rFonts w:ascii="Times New Roman" w:eastAsia="標楷體" w:cs="Times New Roman"/>
                <w:color w:val="auto"/>
              </w:rPr>
              <w:t>各類相關辦法之修訂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30710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行政會議</w:t>
            </w:r>
            <w:r w:rsidRPr="00CB055D">
              <w:rPr>
                <w:rFonts w:ascii="Times New Roman" w:eastAsia="標楷體" w:cs="Times New Roman"/>
                <w:color w:val="auto"/>
              </w:rPr>
              <w:t>→</w:t>
            </w:r>
            <w:r w:rsidRPr="00CB055D">
              <w:rPr>
                <w:rFonts w:ascii="Times New Roman" w:eastAsia="標楷體" w:cs="Times New Roman"/>
                <w:color w:val="auto"/>
              </w:rPr>
              <w:t>校長</w:t>
            </w: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2.</w:t>
            </w:r>
            <w:r w:rsidRPr="00CB055D">
              <w:rPr>
                <w:rFonts w:ascii="Times New Roman" w:eastAsia="標楷體" w:cs="Times New Roman"/>
                <w:color w:val="auto"/>
              </w:rPr>
              <w:t>「補助教師參加國內外學術研討（習）會處理要點」申請作業相關表單維護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30710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 xml:space="preserve">3. </w:t>
            </w:r>
            <w:r w:rsidRPr="00CB055D">
              <w:rPr>
                <w:rFonts w:ascii="Times New Roman" w:eastAsia="標楷體" w:cs="Times New Roman"/>
                <w:color w:val="auto"/>
              </w:rPr>
              <w:t>「獎補助教師專題研究計畫實施要點」申請作業相關表單維護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30710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4.</w:t>
            </w:r>
            <w:r w:rsidRPr="00CB055D">
              <w:rPr>
                <w:rFonts w:ascii="Times New Roman" w:eastAsia="標楷體" w:cs="Times New Roman"/>
                <w:color w:val="auto"/>
              </w:rPr>
              <w:t>「獎勵教師論文著作、創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研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</w:rPr>
              <w:t>作品實施要點」申請作業相關表單維護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30710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5.</w:t>
            </w:r>
            <w:r w:rsidRPr="00CB055D">
              <w:rPr>
                <w:rFonts w:ascii="Times New Roman" w:eastAsia="標楷體" w:cs="Times New Roman"/>
                <w:color w:val="auto"/>
              </w:rPr>
              <w:t>「獎勵教師指導學生參與學術型研究計畫實施要點」申請作業相關表單維護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30710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 xml:space="preserve">6. </w:t>
            </w:r>
            <w:r w:rsidRPr="00CB055D">
              <w:rPr>
                <w:rFonts w:ascii="Times New Roman" w:eastAsia="標楷體" w:cs="Times New Roman"/>
                <w:color w:val="auto"/>
              </w:rPr>
              <w:t>辦理「教師指導學生參與學術型研究計畫」獎勵金申請作業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30710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spacing w:line="240" w:lineRule="atLeast"/>
              <w:ind w:left="427" w:hangingChars="178" w:hanging="427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 xml:space="preserve">7. </w:t>
            </w:r>
            <w:r w:rsidRPr="00CB055D">
              <w:rPr>
                <w:rFonts w:ascii="Times New Roman" w:eastAsia="標楷體" w:cs="Times New Roman"/>
                <w:color w:val="auto"/>
              </w:rPr>
              <w:t>辦理「獲教育部、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科技部或其他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</w:rPr>
              <w:t>公私立機構補助」獎勵金申請作業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307107">
            <w:pPr>
              <w:spacing w:line="240" w:lineRule="atLeast"/>
              <w:rPr>
                <w:rFonts w:ascii="Times New Roman" w:eastAsia="標楷體" w:cs="Times New Roman"/>
                <w:dstrike/>
                <w:color w:val="auto"/>
              </w:rPr>
            </w:pPr>
          </w:p>
        </w:tc>
      </w:tr>
      <w:tr w:rsidR="00A65694" w:rsidRPr="00CB055D" w:rsidTr="00CB055D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spacing w:line="240" w:lineRule="atLeast"/>
              <w:ind w:left="427" w:hangingChars="178" w:hanging="427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 xml:space="preserve">8. </w:t>
            </w:r>
            <w:r w:rsidRPr="00CB055D">
              <w:rPr>
                <w:rFonts w:ascii="Times New Roman" w:eastAsia="標楷體" w:cs="Times New Roman"/>
                <w:color w:val="auto"/>
              </w:rPr>
              <w:t>辦理「個人型及整合型研究計畫」補助申請暨提案作業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CB055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  <w:sz w:val="23"/>
                <w:szCs w:val="23"/>
              </w:rPr>
            </w:pPr>
            <w:proofErr w:type="gramStart"/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</w:rPr>
              <w:t>學審會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</w:rPr>
              <w:t>→</w:t>
            </w:r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</w:rPr>
              <w:t>校長</w:t>
            </w:r>
          </w:p>
        </w:tc>
      </w:tr>
      <w:tr w:rsidR="00A65694" w:rsidRPr="00CB055D" w:rsidTr="00CB055D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spacing w:line="240" w:lineRule="atLeast"/>
              <w:ind w:leftChars="1" w:left="427" w:hangingChars="177" w:hanging="425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 xml:space="preserve">9. </w:t>
            </w:r>
            <w:r w:rsidRPr="00CB055D">
              <w:rPr>
                <w:rFonts w:ascii="Times New Roman" w:eastAsia="標楷體" w:cs="Times New Roman"/>
                <w:color w:val="auto"/>
              </w:rPr>
              <w:t>辦理「教師參加國內外研討</w:t>
            </w:r>
            <w:r w:rsidRPr="00CB055D">
              <w:rPr>
                <w:rFonts w:ascii="Times New Roman" w:eastAsia="標楷體" w:cs="Times New Roman"/>
                <w:color w:val="auto"/>
              </w:rPr>
              <w:t>(</w:t>
            </w:r>
            <w:r w:rsidRPr="00CB055D">
              <w:rPr>
                <w:rFonts w:ascii="Times New Roman" w:eastAsia="標楷體" w:cs="Times New Roman"/>
                <w:color w:val="auto"/>
              </w:rPr>
              <w:t>習</w:t>
            </w:r>
            <w:r w:rsidRPr="00CB055D">
              <w:rPr>
                <w:rFonts w:ascii="Times New Roman" w:eastAsia="標楷體" w:cs="Times New Roman"/>
                <w:color w:val="auto"/>
              </w:rPr>
              <w:t>)</w:t>
            </w:r>
            <w:r w:rsidRPr="00CB055D">
              <w:rPr>
                <w:rFonts w:ascii="Times New Roman" w:eastAsia="標楷體" w:cs="Times New Roman"/>
                <w:color w:val="auto"/>
              </w:rPr>
              <w:t>會」補助申請暨提案作業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CB055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</w:rPr>
              <w:t>學審會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</w:rPr>
              <w:t>→</w:t>
            </w:r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</w:rPr>
              <w:t>校長</w:t>
            </w:r>
          </w:p>
        </w:tc>
      </w:tr>
      <w:tr w:rsidR="00A65694" w:rsidRPr="00CB055D" w:rsidTr="00CB055D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spacing w:line="240" w:lineRule="atLeast"/>
              <w:ind w:left="427" w:hangingChars="178" w:hanging="427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 xml:space="preserve">10. </w:t>
            </w:r>
            <w:r w:rsidRPr="00CB055D">
              <w:rPr>
                <w:rFonts w:ascii="Times New Roman" w:eastAsia="標楷體" w:cs="Times New Roman"/>
                <w:color w:val="auto"/>
              </w:rPr>
              <w:t>辦理「教師論文著作、創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研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</w:rPr>
              <w:t>作品」獎勵申請、審查暨提案作業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CB055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</w:rPr>
              <w:t>學審會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</w:rPr>
              <w:t>→</w:t>
            </w:r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</w:rPr>
              <w:t>校長</w:t>
            </w: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widowControl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307107">
            <w:pPr>
              <w:spacing w:line="240" w:lineRule="atLeast"/>
              <w:ind w:left="427" w:hangingChars="178" w:hanging="427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 xml:space="preserve">11. </w:t>
            </w:r>
            <w:r w:rsidRPr="00CB055D">
              <w:rPr>
                <w:rFonts w:ascii="Times New Roman" w:eastAsia="標楷體" w:cs="Times New Roman"/>
                <w:color w:val="auto"/>
              </w:rPr>
              <w:t>教育部獎補助款預算彙整填報作業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107" w:rsidRPr="00CB055D" w:rsidRDefault="00307107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107" w:rsidRPr="00CB055D" w:rsidRDefault="00307107" w:rsidP="0030710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920"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8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「學術暨研究獎勵補助審議委員會」會議</w:t>
            </w: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1.</w:t>
            </w:r>
            <w:r w:rsidRPr="00CB055D">
              <w:rPr>
                <w:rFonts w:ascii="Times New Roman" w:eastAsia="標楷體" w:cs="Times New Roman"/>
                <w:color w:val="auto"/>
              </w:rPr>
              <w:t>學術研究相關獎勵補助申請案會議提案資料彙整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1132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bCs/>
                <w:color w:val="auto"/>
              </w:rPr>
              <w:t>2.</w:t>
            </w:r>
            <w:r w:rsidRPr="00CB055D">
              <w:rPr>
                <w:rFonts w:ascii="Times New Roman" w:eastAsia="標楷體" w:cs="Times New Roman"/>
                <w:bCs/>
                <w:color w:val="auto"/>
              </w:rPr>
              <w:t>「學術暨研究獎勵補助審議委員會設置要點」修訂</w:t>
            </w:r>
            <w:r w:rsidRPr="00CB055D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行政會議</w:t>
            </w:r>
            <w:r w:rsidRPr="00CB055D">
              <w:rPr>
                <w:rFonts w:ascii="Times New Roman" w:eastAsia="標楷體" w:cs="Times New Roman"/>
                <w:color w:val="auto"/>
              </w:rPr>
              <w:t>→</w:t>
            </w:r>
            <w:r w:rsidRPr="00CB055D">
              <w:rPr>
                <w:rFonts w:ascii="Times New Roman" w:eastAsia="標楷體" w:cs="Times New Roman"/>
                <w:color w:val="auto"/>
              </w:rPr>
              <w:t>校長</w:t>
            </w: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3.</w:t>
            </w:r>
            <w:r w:rsidRPr="00CB055D">
              <w:rPr>
                <w:rFonts w:ascii="Times New Roman" w:eastAsia="標楷體" w:cs="Times New Roman"/>
                <w:color w:val="auto"/>
              </w:rPr>
              <w:t>獎勵補助核定結果通知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1278"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8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lastRenderedPageBreak/>
              <w:t>「學術研究」暨「產官學合作」績優教師遴選</w:t>
            </w: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1.</w:t>
            </w:r>
            <w:r w:rsidRPr="00CB055D">
              <w:rPr>
                <w:rFonts w:ascii="Times New Roman" w:eastAsia="標楷體" w:cs="Times New Roman"/>
                <w:color w:val="auto"/>
              </w:rPr>
              <w:t>辦理選出「科技部學術研究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績優獎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</w:rPr>
              <w:t>」暨「產官學合作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績優獎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</w:rPr>
              <w:t>」受獎教師事宜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1281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2.</w:t>
            </w:r>
            <w:r w:rsidRPr="00CB055D">
              <w:rPr>
                <w:rFonts w:ascii="Times New Roman" w:eastAsia="標楷體" w:cs="Times New Roman"/>
                <w:color w:val="auto"/>
              </w:rPr>
              <w:t>選出「研究成果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績優獎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</w:rPr>
              <w:t>」暨「產官學合作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績優獎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</w:rPr>
              <w:t>」受獎教師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3.</w:t>
            </w:r>
            <w:r w:rsidRPr="00CB055D">
              <w:rPr>
                <w:rFonts w:ascii="Times New Roman" w:eastAsia="標楷體" w:cs="Times New Roman"/>
                <w:color w:val="auto"/>
              </w:rPr>
              <w:t>製發獎狀表揚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I4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  <w:r w:rsidRPr="00CB055D">
              <w:rPr>
                <w:rFonts w:ascii="Times New Roman" w:eastAsia="標楷體" w:cs="Times New Roman"/>
                <w:b/>
                <w:color w:val="auto"/>
              </w:rPr>
              <w:t>。</w:t>
            </w: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科技部計畫</w:t>
            </w: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1.</w:t>
            </w:r>
            <w:r w:rsidRPr="00CB055D">
              <w:rPr>
                <w:rFonts w:ascii="Times New Roman" w:eastAsia="標楷體" w:cs="Times New Roman"/>
                <w:color w:val="auto"/>
              </w:rPr>
              <w:t>計畫徵求</w:t>
            </w:r>
            <w:r w:rsidRPr="00CB055D">
              <w:rPr>
                <w:rFonts w:ascii="Times New Roman" w:eastAsia="標楷體" w:cs="Times New Roman"/>
                <w:color w:val="auto"/>
              </w:rPr>
              <w:t>/</w:t>
            </w:r>
            <w:r w:rsidRPr="00CB055D">
              <w:rPr>
                <w:rFonts w:ascii="Times New Roman" w:eastAsia="標楷體" w:cs="Times New Roman"/>
                <w:color w:val="auto"/>
              </w:rPr>
              <w:t>政策宣導來文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2.</w:t>
            </w:r>
            <w:r w:rsidRPr="00CB055D">
              <w:rPr>
                <w:rFonts w:ascii="Times New Roman" w:eastAsia="標楷體" w:cs="Times New Roman"/>
                <w:color w:val="auto"/>
              </w:rPr>
              <w:t>計畫申請</w:t>
            </w:r>
            <w:r w:rsidRPr="00CB055D">
              <w:rPr>
                <w:rFonts w:ascii="Times New Roman" w:eastAsia="標楷體" w:cs="Times New Roman"/>
                <w:color w:val="auto"/>
              </w:rPr>
              <w:t>/</w:t>
            </w:r>
            <w:r w:rsidRPr="00CB055D">
              <w:rPr>
                <w:rFonts w:ascii="Times New Roman" w:eastAsia="標楷體" w:cs="Times New Roman"/>
                <w:color w:val="auto"/>
              </w:rPr>
              <w:t>計畫申覆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A5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3.</w:t>
            </w:r>
            <w:r w:rsidRPr="00CB055D">
              <w:rPr>
                <w:rFonts w:ascii="Times New Roman" w:eastAsia="標楷體" w:cs="Times New Roman"/>
                <w:color w:val="auto"/>
              </w:rPr>
              <w:t>計畫核定</w:t>
            </w:r>
            <w:r w:rsidRPr="00CB055D">
              <w:rPr>
                <w:rFonts w:ascii="Times New Roman" w:eastAsia="標楷體" w:cs="Times New Roman"/>
                <w:color w:val="auto"/>
              </w:rPr>
              <w:t>/</w:t>
            </w:r>
            <w:r w:rsidRPr="00CB055D">
              <w:rPr>
                <w:rFonts w:ascii="Times New Roman" w:eastAsia="標楷體" w:cs="Times New Roman"/>
                <w:color w:val="auto"/>
              </w:rPr>
              <w:t>經費核定公文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A6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4.</w:t>
            </w:r>
            <w:r w:rsidRPr="00CB055D">
              <w:rPr>
                <w:rFonts w:ascii="Times New Roman" w:eastAsia="標楷體" w:cs="Times New Roman"/>
                <w:color w:val="auto"/>
              </w:rPr>
              <w:t>計畫變更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5.</w:t>
            </w:r>
            <w:r w:rsidRPr="00CB055D">
              <w:rPr>
                <w:rFonts w:ascii="Times New Roman" w:eastAsia="標楷體" w:cs="Times New Roman"/>
                <w:color w:val="auto"/>
              </w:rPr>
              <w:t>各類計畫經費請領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A5</w:t>
            </w:r>
            <w:r w:rsidR="00CB055D">
              <w:rPr>
                <w:rFonts w:ascii="Times New Roman" w:eastAsia="標楷體" w:cs="Times New Roman" w:hint="eastAsia"/>
                <w:b/>
                <w:color w:val="auto"/>
              </w:rPr>
              <w:t>、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A6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6.</w:t>
            </w:r>
            <w:r w:rsidRPr="00CB055D">
              <w:rPr>
                <w:rFonts w:ascii="Times New Roman" w:eastAsia="標楷體" w:cs="Times New Roman"/>
                <w:color w:val="auto"/>
              </w:rPr>
              <w:t>訊息公告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7.</w:t>
            </w:r>
            <w:r w:rsidRPr="00CB055D">
              <w:rPr>
                <w:rFonts w:ascii="Times New Roman" w:eastAsia="標楷體" w:cs="Times New Roman"/>
                <w:color w:val="auto"/>
              </w:rPr>
              <w:t>學校承辦人異動之權限申請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32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科技部補助大專校院研究獎勵</w:t>
            </w: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bCs/>
                <w:color w:val="auto"/>
              </w:rPr>
              <w:t>1.</w:t>
            </w:r>
            <w:r w:rsidRPr="00CB055D">
              <w:rPr>
                <w:rFonts w:ascii="Times New Roman" w:eastAsia="標楷體" w:cs="Times New Roman"/>
                <w:bCs/>
                <w:color w:val="auto"/>
              </w:rPr>
              <w:t>「辦理科技部補助大專校院研究獎勵作業要點」修訂</w:t>
            </w:r>
            <w:r w:rsidRPr="00CB055D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  <w:highlight w:val="yellow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行政會議</w:t>
            </w:r>
            <w:r w:rsidRPr="00CB055D">
              <w:rPr>
                <w:rFonts w:ascii="Times New Roman" w:eastAsia="標楷體" w:cs="Times New Roman"/>
                <w:color w:val="auto"/>
              </w:rPr>
              <w:t>→</w:t>
            </w:r>
            <w:r w:rsidRPr="00CB055D">
              <w:rPr>
                <w:rFonts w:ascii="Times New Roman" w:eastAsia="標楷體" w:cs="Times New Roman"/>
                <w:color w:val="auto"/>
              </w:rPr>
              <w:t>校長</w:t>
            </w: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bCs/>
                <w:color w:val="auto"/>
              </w:rPr>
            </w:pPr>
            <w:r w:rsidRPr="00CB055D">
              <w:rPr>
                <w:rFonts w:ascii="Times New Roman" w:eastAsia="標楷體" w:cs="Times New Roman"/>
                <w:bCs/>
                <w:color w:val="auto"/>
              </w:rPr>
              <w:t>2.</w:t>
            </w:r>
            <w:r w:rsidRPr="00CB055D">
              <w:rPr>
                <w:rFonts w:ascii="Times New Roman" w:eastAsia="標楷體" w:cs="Times New Roman"/>
                <w:bCs/>
                <w:color w:val="auto"/>
              </w:rPr>
              <w:t>校內申請表單維護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  <w:highlight w:val="yellow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bCs/>
                <w:color w:val="auto"/>
              </w:rPr>
            </w:pPr>
            <w:r w:rsidRPr="00CB055D">
              <w:rPr>
                <w:rFonts w:ascii="Times New Roman" w:eastAsia="標楷體" w:cs="Times New Roman"/>
                <w:bCs/>
                <w:color w:val="auto"/>
              </w:rPr>
              <w:t>3.</w:t>
            </w:r>
            <w:r w:rsidRPr="00CB055D">
              <w:rPr>
                <w:rFonts w:ascii="Times New Roman" w:eastAsia="標楷體" w:cs="Times New Roman"/>
                <w:bCs/>
                <w:color w:val="auto"/>
              </w:rPr>
              <w:t>校內申請資料彙整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  <w:highlight w:val="yellow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bCs/>
                <w:color w:val="auto"/>
              </w:rPr>
            </w:pPr>
            <w:r w:rsidRPr="00CB055D">
              <w:rPr>
                <w:rFonts w:ascii="Times New Roman" w:eastAsia="標楷體" w:cs="Times New Roman"/>
                <w:bCs/>
                <w:color w:val="auto"/>
              </w:rPr>
              <w:t>4.</w:t>
            </w:r>
            <w:r w:rsidRPr="00CB055D">
              <w:rPr>
                <w:rFonts w:ascii="Times New Roman" w:eastAsia="標楷體" w:cs="Times New Roman"/>
                <w:bCs/>
                <w:color w:val="auto"/>
              </w:rPr>
              <w:t>教師代表委員</w:t>
            </w:r>
            <w:proofErr w:type="gramStart"/>
            <w:r w:rsidRPr="00CB055D">
              <w:rPr>
                <w:rFonts w:ascii="Times New Roman" w:eastAsia="標楷體" w:cs="Times New Roman"/>
                <w:bCs/>
                <w:color w:val="auto"/>
              </w:rPr>
              <w:t>遴</w:t>
            </w:r>
            <w:proofErr w:type="gramEnd"/>
            <w:r w:rsidRPr="00CB055D">
              <w:rPr>
                <w:rFonts w:ascii="Times New Roman" w:eastAsia="標楷體" w:cs="Times New Roman"/>
                <w:bCs/>
                <w:color w:val="auto"/>
              </w:rPr>
              <w:t>聘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  <w:highlight w:val="yellow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bCs/>
                <w:color w:val="auto"/>
              </w:rPr>
            </w:pPr>
            <w:r w:rsidRPr="00CB055D">
              <w:rPr>
                <w:rFonts w:ascii="Times New Roman" w:eastAsia="標楷體" w:cs="Times New Roman"/>
                <w:bCs/>
                <w:color w:val="auto"/>
              </w:rPr>
              <w:t>5.</w:t>
            </w:r>
            <w:r w:rsidRPr="00CB055D">
              <w:rPr>
                <w:rFonts w:ascii="Times New Roman" w:eastAsia="標楷體" w:cs="Times New Roman"/>
                <w:bCs/>
                <w:color w:val="auto"/>
              </w:rPr>
              <w:t>教師代表委員聘書製發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I6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  <w:highlight w:val="yellow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bCs/>
                <w:color w:val="auto"/>
              </w:rPr>
            </w:pPr>
            <w:r w:rsidRPr="00CB055D">
              <w:rPr>
                <w:rFonts w:ascii="Times New Roman" w:eastAsia="標楷體" w:cs="Times New Roman"/>
                <w:bCs/>
                <w:color w:val="auto"/>
              </w:rPr>
              <w:t>6.</w:t>
            </w:r>
            <w:r w:rsidRPr="00CB055D">
              <w:rPr>
                <w:rFonts w:ascii="Times New Roman" w:eastAsia="標楷體" w:cs="Times New Roman"/>
                <w:bCs/>
                <w:color w:val="auto"/>
              </w:rPr>
              <w:t>召開審查委員會議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233" w:hangingChars="97" w:hanging="233"/>
              <w:jc w:val="both"/>
              <w:rPr>
                <w:rFonts w:ascii="Times New Roman" w:eastAsia="標楷體" w:cs="Times New Roman"/>
                <w:bCs/>
                <w:color w:val="auto"/>
              </w:rPr>
            </w:pPr>
            <w:r w:rsidRPr="00CB055D">
              <w:rPr>
                <w:rFonts w:ascii="Times New Roman" w:eastAsia="標楷體" w:cs="Times New Roman"/>
                <w:bCs/>
                <w:color w:val="auto"/>
              </w:rPr>
              <w:t>7.</w:t>
            </w:r>
            <w:r w:rsidRPr="00CB055D">
              <w:rPr>
                <w:rFonts w:ascii="Times New Roman" w:eastAsia="標楷體" w:cs="Times New Roman"/>
                <w:bCs/>
                <w:color w:val="auto"/>
              </w:rPr>
              <w:t>依校內審查結果，發文向科技部申請獎勵補助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bCs/>
                <w:color w:val="auto"/>
              </w:rPr>
            </w:pPr>
            <w:r w:rsidRPr="00CB055D">
              <w:rPr>
                <w:rFonts w:ascii="Times New Roman" w:eastAsia="標楷體" w:cs="Times New Roman"/>
                <w:bCs/>
                <w:color w:val="auto"/>
              </w:rPr>
              <w:t>8.</w:t>
            </w:r>
            <w:r w:rsidRPr="00CB055D">
              <w:rPr>
                <w:rFonts w:ascii="Times New Roman" w:eastAsia="標楷體" w:cs="Times New Roman"/>
                <w:bCs/>
                <w:color w:val="auto"/>
              </w:rPr>
              <w:t>科技部來文核定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bCs/>
                <w:color w:val="auto"/>
              </w:rPr>
            </w:pPr>
            <w:r w:rsidRPr="00CB055D">
              <w:rPr>
                <w:rFonts w:ascii="Times New Roman" w:eastAsia="標楷體" w:cs="Times New Roman"/>
                <w:bCs/>
                <w:color w:val="auto"/>
              </w:rPr>
              <w:t>9.</w:t>
            </w:r>
            <w:r w:rsidRPr="00CB055D">
              <w:rPr>
                <w:rFonts w:ascii="Times New Roman" w:eastAsia="標楷體" w:cs="Times New Roman"/>
                <w:bCs/>
                <w:color w:val="auto"/>
              </w:rPr>
              <w:t>核定結果通知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bCs/>
                <w:color w:val="auto"/>
              </w:rPr>
            </w:pPr>
            <w:r w:rsidRPr="00CB055D">
              <w:rPr>
                <w:rFonts w:ascii="Times New Roman" w:eastAsia="標楷體" w:cs="Times New Roman"/>
                <w:bCs/>
                <w:color w:val="auto"/>
              </w:rPr>
              <w:t>10.</w:t>
            </w:r>
            <w:r w:rsidRPr="00CB055D">
              <w:rPr>
                <w:rFonts w:ascii="Times New Roman" w:eastAsia="標楷體" w:cs="Times New Roman"/>
                <w:bCs/>
                <w:color w:val="auto"/>
              </w:rPr>
              <w:t>計畫結案及經費結報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A5</w:t>
            </w:r>
            <w:r w:rsidR="00CB055D">
              <w:rPr>
                <w:rFonts w:ascii="Times New Roman" w:eastAsia="標楷體" w:cs="Times New Roman" w:hint="eastAsia"/>
                <w:b/>
                <w:color w:val="auto"/>
              </w:rPr>
              <w:t>、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A6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lastRenderedPageBreak/>
              <w:t>語文與國際研究期刊</w:t>
            </w: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1.</w:t>
            </w:r>
            <w:r w:rsidRPr="00CB055D">
              <w:rPr>
                <w:rFonts w:ascii="Times New Roman" w:eastAsia="標楷體" w:cs="Times New Roman"/>
                <w:color w:val="auto"/>
              </w:rPr>
              <w:t>稿件篩選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320" w:lineRule="exact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副校長核定授權總編輯處理</w:t>
            </w: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2.</w:t>
            </w:r>
            <w:r w:rsidRPr="00CB055D">
              <w:rPr>
                <w:rFonts w:ascii="Times New Roman" w:eastAsia="標楷體" w:cs="Times New Roman"/>
                <w:color w:val="auto"/>
              </w:rPr>
              <w:t>審稿委員名單遴選作業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320" w:lineRule="exact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副校長核定授權總編輯處理</w:t>
            </w: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3.</w:t>
            </w:r>
            <w:r w:rsidRPr="00CB055D">
              <w:rPr>
                <w:rFonts w:ascii="Times New Roman" w:eastAsia="標楷體" w:cs="Times New Roman"/>
                <w:color w:val="auto"/>
              </w:rPr>
              <w:t>稿件是否刊登結果判定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320" w:lineRule="exact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副校長核定授權總編輯處理</w:t>
            </w: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4.</w:t>
            </w:r>
            <w:r w:rsidRPr="00CB055D">
              <w:rPr>
                <w:rFonts w:ascii="Times New Roman" w:eastAsia="標楷體" w:cs="Times New Roman"/>
                <w:color w:val="auto"/>
              </w:rPr>
              <w:t>稿件排序及發刊作業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320" w:lineRule="exact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副校長核定授權總編輯處理</w:t>
            </w: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5.</w:t>
            </w:r>
            <w:r w:rsidRPr="00CB055D">
              <w:rPr>
                <w:rFonts w:ascii="Times New Roman" w:eastAsia="標楷體" w:cs="Times New Roman"/>
                <w:color w:val="auto"/>
              </w:rPr>
              <w:t>編輯委員遴選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320" w:lineRule="exact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依設置辦法第三條</w:t>
            </w: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bCs/>
                <w:color w:val="auto"/>
              </w:rPr>
            </w:pPr>
            <w:r w:rsidRPr="00CB055D">
              <w:rPr>
                <w:rFonts w:ascii="Times New Roman" w:eastAsia="標楷體" w:cs="Times New Roman"/>
                <w:bCs/>
                <w:color w:val="auto"/>
              </w:rPr>
              <w:t>6.</w:t>
            </w:r>
            <w:r w:rsidRPr="00CB055D">
              <w:rPr>
                <w:rFonts w:ascii="Times New Roman" w:eastAsia="標楷體" w:cs="Times New Roman"/>
                <w:bCs/>
                <w:color w:val="auto"/>
              </w:rPr>
              <w:t>編輯委員聘書製發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I6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32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7.</w:t>
            </w:r>
            <w:r w:rsidRPr="00CB055D">
              <w:rPr>
                <w:rFonts w:ascii="Times New Roman" w:eastAsia="標楷體" w:cs="Times New Roman"/>
                <w:color w:val="auto"/>
              </w:rPr>
              <w:t>「</w:t>
            </w:r>
            <w:r w:rsidRPr="00CB055D">
              <w:rPr>
                <w:rFonts w:ascii="Times New Roman" w:eastAsia="標楷體" w:cs="Times New Roman"/>
                <w:bCs/>
                <w:color w:val="auto"/>
              </w:rPr>
              <w:t>語文與國際研究編輯委員會設置辦法」修訂</w:t>
            </w:r>
            <w:r w:rsidRPr="00CB055D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320" w:lineRule="exact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行政會議</w:t>
            </w:r>
            <w:r w:rsidRPr="00CB055D">
              <w:rPr>
                <w:rFonts w:ascii="Times New Roman" w:eastAsia="標楷體" w:cs="Times New Roman"/>
                <w:color w:val="auto"/>
              </w:rPr>
              <w:t>→</w:t>
            </w:r>
            <w:r w:rsidRPr="00CB055D">
              <w:rPr>
                <w:rFonts w:ascii="Times New Roman" w:eastAsia="標楷體" w:cs="Times New Roman"/>
                <w:color w:val="auto"/>
              </w:rPr>
              <w:t>校長</w:t>
            </w: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8.</w:t>
            </w:r>
            <w:r w:rsidRPr="00CB055D">
              <w:rPr>
                <w:rFonts w:ascii="Times New Roman" w:eastAsia="標楷體" w:cs="Times New Roman"/>
                <w:color w:val="auto"/>
              </w:rPr>
              <w:t>投稿須知</w:t>
            </w:r>
            <w:r w:rsidRPr="00CB055D">
              <w:rPr>
                <w:rFonts w:ascii="Times New Roman" w:eastAsia="標楷體" w:cs="Times New Roman"/>
                <w:color w:val="auto"/>
              </w:rPr>
              <w:t>/</w:t>
            </w:r>
            <w:r w:rsidRPr="00CB055D">
              <w:rPr>
                <w:rFonts w:ascii="Times New Roman" w:eastAsia="標楷體" w:cs="Times New Roman"/>
                <w:color w:val="auto"/>
              </w:rPr>
              <w:t>各類表格擬定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320" w:lineRule="exact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副校長核定授權總編輯處理</w:t>
            </w: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9.</w:t>
            </w:r>
            <w:r w:rsidRPr="00CB055D">
              <w:rPr>
                <w:rFonts w:ascii="Times New Roman" w:eastAsia="標楷體" w:cs="Times New Roman"/>
                <w:color w:val="auto"/>
              </w:rPr>
              <w:t>召開編輯委員會議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32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1074"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8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科技部計畫及校內研究計畫臨時人力聘用</w:t>
            </w: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343" w:hangingChars="143" w:hanging="343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1.</w:t>
            </w:r>
            <w:r w:rsidRPr="00CB055D">
              <w:rPr>
                <w:rFonts w:ascii="Times New Roman" w:eastAsia="標楷體" w:cs="Times New Roman"/>
                <w:color w:val="auto"/>
              </w:rPr>
              <w:t>聘用合約修訂。</w:t>
            </w:r>
          </w:p>
        </w:tc>
        <w:tc>
          <w:tcPr>
            <w:tcW w:w="232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D4</w:t>
            </w:r>
            <w:r w:rsidR="00CB055D">
              <w:rPr>
                <w:rFonts w:ascii="Times New Roman" w:eastAsia="標楷體" w:cs="Times New Roman" w:hint="eastAsia"/>
                <w:b/>
                <w:color w:val="auto"/>
              </w:rPr>
              <w:t>、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K1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b/>
                <w:color w:val="auto"/>
              </w:rPr>
              <w:t>準</w:t>
            </w:r>
            <w:proofErr w:type="gramEnd"/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5694" w:rsidRPr="00CB055D" w:rsidTr="00A65694">
        <w:trPr>
          <w:cantSplit/>
          <w:trHeight w:val="510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widowControl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ind w:left="240" w:hangingChars="100" w:hanging="240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CB055D">
              <w:rPr>
                <w:rFonts w:ascii="Times New Roman" w:eastAsia="標楷體" w:cs="Times New Roman"/>
                <w:color w:val="auto"/>
                <w:szCs w:val="28"/>
              </w:rPr>
              <w:t>申請作業相關表單維護。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5694" w:rsidRPr="00CB055D" w:rsidRDefault="00A65694" w:rsidP="00A6569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5694" w:rsidRPr="00CB055D" w:rsidRDefault="00A65694" w:rsidP="00A6569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5B0D36" w:rsidRDefault="005B0D36" w:rsidP="00AE720E">
      <w:pPr>
        <w:rPr>
          <w:color w:val="auto"/>
        </w:rPr>
        <w:sectPr w:rsidR="005B0D36" w:rsidSect="00202232">
          <w:footerReference w:type="default" r:id="rId8"/>
          <w:pgSz w:w="11906" w:h="16838"/>
          <w:pgMar w:top="1134" w:right="1134" w:bottom="1134" w:left="1134" w:header="851" w:footer="992" w:gutter="0"/>
          <w:pgNumType w:fmt="numberInDash"/>
          <w:cols w:space="425"/>
          <w:docGrid w:type="lines" w:linePitch="360"/>
        </w:sectPr>
      </w:pPr>
    </w:p>
    <w:p w:rsidR="003A5496" w:rsidRDefault="00BA4117" w:rsidP="00C41D20">
      <w:pPr>
        <w:pStyle w:val="1title"/>
      </w:pPr>
      <w:bookmarkStart w:id="8" w:name="_Toc115182576"/>
      <w:bookmarkStart w:id="9" w:name="_Toc17468625"/>
      <w:r>
        <w:lastRenderedPageBreak/>
        <w:t>3</w:t>
      </w:r>
      <w:r w:rsidR="003A5496">
        <w:t>.</w:t>
      </w:r>
      <w:r w:rsidR="003A5496" w:rsidRPr="00EC3765">
        <w:rPr>
          <w:rFonts w:hint="eastAsia"/>
        </w:rPr>
        <w:t>法務稽核組</w:t>
      </w:r>
      <w:bookmarkEnd w:id="8"/>
    </w:p>
    <w:tbl>
      <w:tblPr>
        <w:tblW w:w="5000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56"/>
        <w:gridCol w:w="3077"/>
        <w:gridCol w:w="838"/>
        <w:gridCol w:w="861"/>
        <w:gridCol w:w="905"/>
        <w:gridCol w:w="961"/>
        <w:gridCol w:w="566"/>
        <w:gridCol w:w="1864"/>
      </w:tblGrid>
      <w:tr w:rsidR="003A5496" w:rsidRPr="00EC3765" w:rsidTr="0051008F">
        <w:trPr>
          <w:cantSplit/>
          <w:trHeight w:val="436"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3A5496" w:rsidRPr="00420CCA" w:rsidRDefault="003A5496" w:rsidP="0051008F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20CCA">
              <w:rPr>
                <w:rFonts w:ascii="Times New Roman" w:eastAsia="標楷體" w:cs="Times New Roman"/>
                <w:b/>
                <w:color w:val="auto"/>
              </w:rPr>
              <w:br w:type="page"/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>法務稽核組</w:t>
            </w:r>
          </w:p>
        </w:tc>
      </w:tr>
      <w:tr w:rsidR="003A5496" w:rsidRPr="00EC3765" w:rsidTr="00833E8B">
        <w:trPr>
          <w:cantSplit/>
          <w:trHeight w:val="416"/>
          <w:tblHeader/>
        </w:trPr>
        <w:tc>
          <w:tcPr>
            <w:tcW w:w="1887" w:type="pct"/>
            <w:gridSpan w:val="2"/>
            <w:vMerge w:val="restart"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工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420CCA">
              <w:rPr>
                <w:rFonts w:ascii="Times New Roman" w:eastAsia="標楷體" w:cs="Times New Roman"/>
                <w:color w:val="auto"/>
              </w:rPr>
              <w:t>作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420CCA">
              <w:rPr>
                <w:rFonts w:ascii="Times New Roman" w:eastAsia="標楷體" w:cs="Times New Roman"/>
                <w:color w:val="auto"/>
              </w:rPr>
              <w:t>項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420CCA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145" w:type="pct"/>
            <w:gridSpan w:val="5"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分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層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負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責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劃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968" w:type="pct"/>
            <w:vMerge w:val="restart"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備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  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3A5496" w:rsidRPr="00EC3765" w:rsidTr="00833E8B">
        <w:trPr>
          <w:cantSplit/>
          <w:trHeight w:val="227"/>
          <w:tblHeader/>
        </w:trPr>
        <w:tc>
          <w:tcPr>
            <w:tcW w:w="1887" w:type="pct"/>
            <w:gridSpan w:val="2"/>
            <w:vMerge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47" w:type="pct"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70" w:type="pct"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ind w:rightChars="54" w:right="130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93" w:type="pct"/>
            <w:gridSpan w:val="2"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968" w:type="pct"/>
            <w:vMerge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227"/>
          <w:tblHeader/>
        </w:trPr>
        <w:tc>
          <w:tcPr>
            <w:tcW w:w="289" w:type="pct"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98" w:type="pct"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35" w:type="pct"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47" w:type="pct"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70" w:type="pct"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99" w:type="pct"/>
            <w:shd w:val="clear" w:color="auto" w:fill="D9D9D9"/>
            <w:vAlign w:val="center"/>
          </w:tcPr>
          <w:p w:rsidR="003A5496" w:rsidRPr="00420CCA" w:rsidRDefault="00833E8B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420CCA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420CCA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294" w:type="pct"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968" w:type="pct"/>
            <w:vMerge/>
            <w:shd w:val="clear" w:color="auto" w:fill="D9D9D9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 w:val="restar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20CCA">
              <w:rPr>
                <w:rFonts w:ascii="Times New Roman" w:eastAsia="標楷體" w:cs="Times New Roman"/>
                <w:b/>
                <w:color w:val="auto"/>
              </w:rPr>
              <w:t>法務相關業務</w:t>
            </w: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31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法規委員會委員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遴</w:t>
            </w:r>
            <w:proofErr w:type="gramEnd"/>
            <w:r w:rsidRPr="00420CCA">
              <w:rPr>
                <w:rFonts w:ascii="Times New Roman" w:eastAsia="標楷體" w:cs="Times New Roman"/>
                <w:color w:val="auto"/>
              </w:rPr>
              <w:t>聘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31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法規委員會會議召開及決議事項之執行</w:t>
            </w:r>
            <w:r w:rsidR="007A1E69" w:rsidRPr="00420CCA">
              <w:rPr>
                <w:rFonts w:ascii="Times New Roman" w:eastAsia="標楷體" w:cs="Times New Roman"/>
                <w:color w:val="auto"/>
              </w:rPr>
              <w:t>、</w:t>
            </w:r>
            <w:r w:rsidRPr="00420CCA">
              <w:rPr>
                <w:rFonts w:ascii="Times New Roman" w:eastAsia="標楷體" w:cs="Times New Roman"/>
                <w:color w:val="auto"/>
              </w:rPr>
              <w:t>追蹤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會議通知，資料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繕</w:t>
            </w:r>
            <w:proofErr w:type="gramEnd"/>
            <w:r w:rsidRPr="00420CCA">
              <w:rPr>
                <w:rFonts w:ascii="Times New Roman" w:eastAsia="標楷體" w:cs="Times New Roman"/>
                <w:color w:val="auto"/>
              </w:rPr>
              <w:t>打、發送、摘要記錄、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陳閱</w:t>
            </w:r>
            <w:proofErr w:type="gramEnd"/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31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法務相關規章之制</w:t>
            </w:r>
            <w:r w:rsidRPr="00420CCA">
              <w:rPr>
                <w:rFonts w:ascii="Times New Roman" w:eastAsia="標楷體" w:cs="Times New Roman"/>
                <w:color w:val="auto"/>
              </w:rPr>
              <w:t>(</w:t>
            </w:r>
            <w:r w:rsidRPr="00420CCA">
              <w:rPr>
                <w:rFonts w:ascii="Times New Roman" w:eastAsia="標楷體" w:cs="Times New Roman"/>
                <w:color w:val="auto"/>
              </w:rPr>
              <w:t>修</w:t>
            </w:r>
            <w:r w:rsidRPr="00420CCA">
              <w:rPr>
                <w:rFonts w:ascii="Times New Roman" w:eastAsia="標楷體" w:cs="Times New Roman"/>
                <w:color w:val="auto"/>
              </w:rPr>
              <w:t>)</w:t>
            </w:r>
            <w:r w:rsidRPr="00420CCA">
              <w:rPr>
                <w:rFonts w:ascii="Times New Roman" w:eastAsia="標楷體" w:cs="Times New Roman"/>
                <w:color w:val="auto"/>
              </w:rPr>
              <w:t>訂協辦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3A5496" w:rsidRPr="00420CCA" w:rsidRDefault="003A5496" w:rsidP="00420CCA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提請法規會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諮</w:t>
            </w:r>
            <w:proofErr w:type="gramEnd"/>
            <w:r w:rsidRPr="00420CCA">
              <w:rPr>
                <w:rFonts w:ascii="Times New Roman" w:eastAsia="標楷體" w:cs="Times New Roman"/>
                <w:color w:val="auto"/>
              </w:rPr>
              <w:t>議後，由業管單位送權責會議審議。</w:t>
            </w: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31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法律顧問之推薦、聘任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31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法律事務之聯繫、諮詢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7A1E69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 w:val="restar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b/>
                <w:color w:val="auto"/>
              </w:rPr>
              <w:t>稽核相關業務</w:t>
            </w: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22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內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稽</w:t>
            </w:r>
            <w:proofErr w:type="gramEnd"/>
            <w:r w:rsidRPr="00420CCA">
              <w:rPr>
                <w:rFonts w:ascii="Times New Roman" w:eastAsia="標楷體" w:cs="Times New Roman"/>
                <w:color w:val="auto"/>
              </w:rPr>
              <w:t>相關規章之制</w:t>
            </w:r>
            <w:r w:rsidRPr="00420CCA">
              <w:rPr>
                <w:rFonts w:ascii="Times New Roman" w:eastAsia="標楷體" w:cs="Times New Roman"/>
                <w:color w:val="auto"/>
              </w:rPr>
              <w:t>(</w:t>
            </w:r>
            <w:r w:rsidRPr="00420CCA">
              <w:rPr>
                <w:rFonts w:ascii="Times New Roman" w:eastAsia="標楷體" w:cs="Times New Roman"/>
                <w:color w:val="auto"/>
              </w:rPr>
              <w:t>修</w:t>
            </w:r>
            <w:r w:rsidRPr="00420CCA">
              <w:rPr>
                <w:rFonts w:ascii="Times New Roman" w:eastAsia="標楷體" w:cs="Times New Roman"/>
                <w:color w:val="auto"/>
              </w:rPr>
              <w:t>)</w:t>
            </w:r>
            <w:r w:rsidRPr="00420CCA">
              <w:rPr>
                <w:rFonts w:ascii="Times New Roman" w:eastAsia="標楷體" w:cs="Times New Roman"/>
                <w:color w:val="auto"/>
              </w:rPr>
              <w:t>訂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68" w:type="pct"/>
          </w:tcPr>
          <w:p w:rsidR="003A5496" w:rsidRPr="00420CCA" w:rsidRDefault="003A5496" w:rsidP="00420CCA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提請法規會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諮</w:t>
            </w:r>
            <w:proofErr w:type="gramEnd"/>
            <w:r w:rsidRPr="00420CCA">
              <w:rPr>
                <w:rFonts w:ascii="Times New Roman" w:eastAsia="標楷體" w:cs="Times New Roman"/>
                <w:color w:val="auto"/>
              </w:rPr>
              <w:t>議後，送權責會議審議。</w:t>
            </w: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22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年度稽核計畫及報告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研</w:t>
            </w:r>
            <w:proofErr w:type="gramEnd"/>
            <w:r w:rsidRPr="00420CCA">
              <w:rPr>
                <w:rFonts w:ascii="Times New Roman" w:eastAsia="標楷體" w:cs="Times New Roman"/>
                <w:color w:val="auto"/>
              </w:rPr>
              <w:t>擬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22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內部稽核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22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稽核缺失改善追蹤列管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 w:val="restar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20CCA">
              <w:rPr>
                <w:rFonts w:ascii="Times New Roman" w:eastAsia="標楷體" w:cs="Times New Roman"/>
                <w:b/>
                <w:color w:val="auto"/>
              </w:rPr>
              <w:t>教師申評業務</w:t>
            </w: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30"/>
              </w:numPr>
              <w:spacing w:line="240" w:lineRule="atLeast"/>
              <w:ind w:leftChars="0" w:left="312" w:hanging="312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教師申評委員會委員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遴</w:t>
            </w:r>
            <w:proofErr w:type="gramEnd"/>
            <w:r w:rsidRPr="00420CCA">
              <w:rPr>
                <w:rFonts w:ascii="Times New Roman" w:eastAsia="標楷體" w:cs="Times New Roman"/>
                <w:color w:val="auto"/>
              </w:rPr>
              <w:t>聘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30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教師申評相關規章之制</w:t>
            </w:r>
            <w:r w:rsidRPr="00420CCA">
              <w:rPr>
                <w:rFonts w:ascii="Times New Roman" w:eastAsia="標楷體" w:cs="Times New Roman"/>
                <w:color w:val="auto"/>
              </w:rPr>
              <w:t>(</w:t>
            </w:r>
            <w:r w:rsidRPr="00420CCA">
              <w:rPr>
                <w:rFonts w:ascii="Times New Roman" w:eastAsia="標楷體" w:cs="Times New Roman"/>
                <w:color w:val="auto"/>
              </w:rPr>
              <w:t>修</w:t>
            </w:r>
            <w:r w:rsidRPr="00420CCA">
              <w:rPr>
                <w:rFonts w:ascii="Times New Roman" w:eastAsia="標楷體" w:cs="Times New Roman"/>
                <w:color w:val="auto"/>
              </w:rPr>
              <w:t>)</w:t>
            </w:r>
            <w:r w:rsidRPr="00420CCA">
              <w:rPr>
                <w:rFonts w:ascii="Times New Roman" w:eastAsia="標楷體" w:cs="Times New Roman"/>
                <w:color w:val="auto"/>
              </w:rPr>
              <w:t>訂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提請法規會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諮</w:t>
            </w:r>
            <w:proofErr w:type="gramEnd"/>
            <w:r w:rsidRPr="00420CCA">
              <w:rPr>
                <w:rFonts w:ascii="Times New Roman" w:eastAsia="標楷體" w:cs="Times New Roman"/>
                <w:color w:val="auto"/>
              </w:rPr>
              <w:t>議後，送權責會議審議。</w:t>
            </w: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30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教師申評委員會會議召開及決議事項之送達及執行、追踨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30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教師申評、再申評案件處理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30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教師申評、再申評事務之聯繫、諮詢作業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 w:val="restar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20CCA">
              <w:rPr>
                <w:rFonts w:ascii="Times New Roman" w:eastAsia="標楷體" w:cs="Times New Roman"/>
                <w:b/>
                <w:color w:val="auto"/>
              </w:rPr>
              <w:lastRenderedPageBreak/>
              <w:t>一般業務</w:t>
            </w: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23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人員招募、進用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23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法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稽</w:t>
            </w:r>
            <w:proofErr w:type="gramEnd"/>
            <w:r w:rsidRPr="00420CCA">
              <w:rPr>
                <w:rFonts w:ascii="Times New Roman" w:eastAsia="標楷體" w:cs="Times New Roman"/>
                <w:color w:val="auto"/>
              </w:rPr>
              <w:t>組財產管理。</w:t>
            </w:r>
          </w:p>
        </w:tc>
        <w:tc>
          <w:tcPr>
            <w:tcW w:w="2145" w:type="pct"/>
            <w:gridSpan w:val="5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20CCA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420CCA">
              <w:rPr>
                <w:rFonts w:ascii="Times New Roman" w:eastAsia="標楷體" w:cs="Times New Roman"/>
                <w:color w:val="auto"/>
              </w:rPr>
              <w:t>F7</w:t>
            </w:r>
            <w:r w:rsidRPr="00420CCA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CA1770">
            <w:pPr>
              <w:pStyle w:val="a7"/>
              <w:numPr>
                <w:ilvl w:val="0"/>
                <w:numId w:val="223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法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稽</w:t>
            </w:r>
            <w:proofErr w:type="gramEnd"/>
            <w:r w:rsidRPr="00420CCA">
              <w:rPr>
                <w:rFonts w:ascii="Times New Roman" w:eastAsia="標楷體" w:cs="Times New Roman"/>
                <w:color w:val="auto"/>
              </w:rPr>
              <w:t>組工讀生管理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3A5496" w:rsidRPr="00EC3765" w:rsidTr="00833E8B">
        <w:trPr>
          <w:cantSplit/>
          <w:trHeight w:val="680"/>
        </w:trPr>
        <w:tc>
          <w:tcPr>
            <w:tcW w:w="289" w:type="pct"/>
            <w:vMerge/>
            <w:vAlign w:val="center"/>
          </w:tcPr>
          <w:p w:rsidR="003A5496" w:rsidRPr="00420CCA" w:rsidRDefault="003A5496" w:rsidP="0051008F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98" w:type="pct"/>
            <w:vAlign w:val="center"/>
          </w:tcPr>
          <w:p w:rsidR="003A5496" w:rsidRPr="00420CCA" w:rsidRDefault="003A5496" w:rsidP="00BF4B2A">
            <w:pPr>
              <w:pStyle w:val="a7"/>
              <w:numPr>
                <w:ilvl w:val="0"/>
                <w:numId w:val="223"/>
              </w:numPr>
              <w:spacing w:line="240" w:lineRule="atLeast"/>
              <w:ind w:leftChars="0" w:left="285" w:hanging="285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電子公文登記桌及公文歸檔。</w:t>
            </w:r>
          </w:p>
        </w:tc>
        <w:tc>
          <w:tcPr>
            <w:tcW w:w="435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47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70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9" w:type="pct"/>
            <w:vAlign w:val="center"/>
          </w:tcPr>
          <w:p w:rsidR="003A5496" w:rsidRPr="00420CCA" w:rsidRDefault="003A5496" w:rsidP="0051008F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94" w:type="pct"/>
            <w:vAlign w:val="center"/>
          </w:tcPr>
          <w:p w:rsidR="003A5496" w:rsidRPr="00420CCA" w:rsidRDefault="003A5496" w:rsidP="0051008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8" w:type="pct"/>
          </w:tcPr>
          <w:p w:rsidR="003A5496" w:rsidRPr="00420CCA" w:rsidRDefault="003A5496" w:rsidP="0051008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bookmarkEnd w:id="9"/>
    </w:tbl>
    <w:p w:rsidR="003A5496" w:rsidRDefault="003A5496">
      <w:pPr>
        <w:widowControl/>
        <w:rPr>
          <w:rFonts w:ascii="標楷體" w:eastAsia="標楷體" w:hAnsi="標楷體"/>
          <w:b/>
          <w:bCs/>
          <w:color w:val="auto"/>
          <w:sz w:val="32"/>
          <w:szCs w:val="32"/>
        </w:rPr>
      </w:pPr>
    </w:p>
    <w:sectPr w:rsidR="003A5496" w:rsidSect="00202232"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797E" w:rsidRDefault="006A797E" w:rsidP="009E29AC">
      <w:r>
        <w:separator/>
      </w:r>
    </w:p>
  </w:endnote>
  <w:endnote w:type="continuationSeparator" w:id="0">
    <w:p w:rsidR="006A797E" w:rsidRDefault="006A797E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797E" w:rsidRDefault="006A797E" w:rsidP="009E29AC">
      <w:r>
        <w:separator/>
      </w:r>
    </w:p>
  </w:footnote>
  <w:footnote w:type="continuationSeparator" w:id="0">
    <w:p w:rsidR="006A797E" w:rsidRDefault="006A797E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E6297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176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240D"/>
    <w:rsid w:val="00646C3F"/>
    <w:rsid w:val="00650BF0"/>
    <w:rsid w:val="006519BF"/>
    <w:rsid w:val="00651E5C"/>
    <w:rsid w:val="00656208"/>
    <w:rsid w:val="006617CD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A797E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4C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4CC0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52A055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9BE1E8-9D32-4F49-BCCB-B1244C2A5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854</Words>
  <Characters>4870</Characters>
  <Application>Microsoft Office Word</Application>
  <DocSecurity>0</DocSecurity>
  <Lines>40</Lines>
  <Paragraphs>11</Paragraphs>
  <ScaleCrop>false</ScaleCrop>
  <Company>SYNNEX</Company>
  <LinksUpToDate>false</LinksUpToDate>
  <CharactersWithSpaces>5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5</cp:revision>
  <cp:lastPrinted>2022-10-03T01:48:00Z</cp:lastPrinted>
  <dcterms:created xsi:type="dcterms:W3CDTF">2022-10-03T01:29:00Z</dcterms:created>
  <dcterms:modified xsi:type="dcterms:W3CDTF">2022-10-03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